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2F49A5" w14:textId="47E51E48" w:rsidR="00F9079B" w:rsidRDefault="00134E9D" w:rsidP="0099233B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604224" behindDoc="0" locked="0" layoutInCell="1" allowOverlap="1" wp14:anchorId="522F4A24" wp14:editId="6FB69CAC">
            <wp:simplePos x="0" y="0"/>
            <wp:positionH relativeFrom="column">
              <wp:posOffset>2296160</wp:posOffset>
            </wp:positionH>
            <wp:positionV relativeFrom="paragraph">
              <wp:posOffset>-269875</wp:posOffset>
            </wp:positionV>
            <wp:extent cx="1429461" cy="122872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461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825">
        <w:rPr>
          <w:noProof/>
        </w:rPr>
        <mc:AlternateContent>
          <mc:Choice Requires="wpg">
            <w:drawing>
              <wp:anchor distT="0" distB="0" distL="114300" distR="114300" simplePos="0" relativeHeight="487467008" behindDoc="1" locked="0" layoutInCell="1" allowOverlap="1" wp14:anchorId="522F4A23" wp14:editId="7A8AFB04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7157085" cy="9443085"/>
                <wp:effectExtent l="0" t="0" r="0" b="0"/>
                <wp:wrapNone/>
                <wp:docPr id="509178775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7085" cy="9443085"/>
                          <a:chOff x="490" y="490"/>
                          <a:chExt cx="11271" cy="14871"/>
                        </a:xfrm>
                      </wpg:grpSpPr>
                      <wps:wsp>
                        <wps:cNvPr id="1782867021" name="docshape4"/>
                        <wps:cNvSpPr>
                          <a:spLocks/>
                        </wps:cNvSpPr>
                        <wps:spPr bwMode="auto">
                          <a:xfrm>
                            <a:off x="489" y="489"/>
                            <a:ext cx="11261" cy="14852"/>
                          </a:xfrm>
                          <a:custGeom>
                            <a:avLst/>
                            <a:gdLst>
                              <a:gd name="T0" fmla="+- 0 11750 490"/>
                              <a:gd name="T1" fmla="*/ T0 w 11261"/>
                              <a:gd name="T2" fmla="+- 0 490 490"/>
                              <a:gd name="T3" fmla="*/ 490 h 14852"/>
                              <a:gd name="T4" fmla="+- 0 11741 490"/>
                              <a:gd name="T5" fmla="*/ T4 w 11261"/>
                              <a:gd name="T6" fmla="+- 0 490 490"/>
                              <a:gd name="T7" fmla="*/ 490 h 14852"/>
                              <a:gd name="T8" fmla="+- 0 499 490"/>
                              <a:gd name="T9" fmla="*/ T8 w 11261"/>
                              <a:gd name="T10" fmla="+- 0 490 490"/>
                              <a:gd name="T11" fmla="*/ 490 h 14852"/>
                              <a:gd name="T12" fmla="+- 0 490 490"/>
                              <a:gd name="T13" fmla="*/ T12 w 11261"/>
                              <a:gd name="T14" fmla="+- 0 490 490"/>
                              <a:gd name="T15" fmla="*/ 490 h 14852"/>
                              <a:gd name="T16" fmla="+- 0 490 490"/>
                              <a:gd name="T17" fmla="*/ T16 w 11261"/>
                              <a:gd name="T18" fmla="+- 0 499 490"/>
                              <a:gd name="T19" fmla="*/ 499 h 14852"/>
                              <a:gd name="T20" fmla="+- 0 490 490"/>
                              <a:gd name="T21" fmla="*/ T20 w 11261"/>
                              <a:gd name="T22" fmla="+- 0 15341 490"/>
                              <a:gd name="T23" fmla="*/ 15341 h 14852"/>
                              <a:gd name="T24" fmla="+- 0 499 490"/>
                              <a:gd name="T25" fmla="*/ T24 w 11261"/>
                              <a:gd name="T26" fmla="+- 0 15341 490"/>
                              <a:gd name="T27" fmla="*/ 15341 h 14852"/>
                              <a:gd name="T28" fmla="+- 0 499 490"/>
                              <a:gd name="T29" fmla="*/ T28 w 11261"/>
                              <a:gd name="T30" fmla="+- 0 499 490"/>
                              <a:gd name="T31" fmla="*/ 499 h 14852"/>
                              <a:gd name="T32" fmla="+- 0 11741 490"/>
                              <a:gd name="T33" fmla="*/ T32 w 11261"/>
                              <a:gd name="T34" fmla="+- 0 499 490"/>
                              <a:gd name="T35" fmla="*/ 499 h 14852"/>
                              <a:gd name="T36" fmla="+- 0 11750 490"/>
                              <a:gd name="T37" fmla="*/ T36 w 11261"/>
                              <a:gd name="T38" fmla="+- 0 499 490"/>
                              <a:gd name="T39" fmla="*/ 499 h 14852"/>
                              <a:gd name="T40" fmla="+- 0 11750 490"/>
                              <a:gd name="T41" fmla="*/ T40 w 11261"/>
                              <a:gd name="T42" fmla="+- 0 490 490"/>
                              <a:gd name="T43" fmla="*/ 490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9"/>
                                </a:lnTo>
                                <a:lnTo>
                                  <a:pt x="11251" y="9"/>
                                </a:lnTo>
                                <a:lnTo>
                                  <a:pt x="11260" y="9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0986169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1750" y="499"/>
                            <a:ext cx="10" cy="1484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8466638" name="docshape6"/>
                        <wps:cNvSpPr>
                          <a:spLocks/>
                        </wps:cNvSpPr>
                        <wps:spPr bwMode="auto">
                          <a:xfrm>
                            <a:off x="489" y="499"/>
                            <a:ext cx="11261" cy="14852"/>
                          </a:xfrm>
                          <a:custGeom>
                            <a:avLst/>
                            <a:gdLst>
                              <a:gd name="T0" fmla="+- 0 499 490"/>
                              <a:gd name="T1" fmla="*/ T0 w 11261"/>
                              <a:gd name="T2" fmla="+- 0 15341 499"/>
                              <a:gd name="T3" fmla="*/ 15341 h 14852"/>
                              <a:gd name="T4" fmla="+- 0 490 490"/>
                              <a:gd name="T5" fmla="*/ T4 w 11261"/>
                              <a:gd name="T6" fmla="+- 0 15341 499"/>
                              <a:gd name="T7" fmla="*/ 15341 h 14852"/>
                              <a:gd name="T8" fmla="+- 0 490 490"/>
                              <a:gd name="T9" fmla="*/ T8 w 11261"/>
                              <a:gd name="T10" fmla="+- 0 15350 499"/>
                              <a:gd name="T11" fmla="*/ 15350 h 14852"/>
                              <a:gd name="T12" fmla="+- 0 499 490"/>
                              <a:gd name="T13" fmla="*/ T12 w 11261"/>
                              <a:gd name="T14" fmla="+- 0 15350 499"/>
                              <a:gd name="T15" fmla="*/ 15350 h 14852"/>
                              <a:gd name="T16" fmla="+- 0 499 490"/>
                              <a:gd name="T17" fmla="*/ T16 w 11261"/>
                              <a:gd name="T18" fmla="+- 0 15341 499"/>
                              <a:gd name="T19" fmla="*/ 15341 h 14852"/>
                              <a:gd name="T20" fmla="+- 0 11750 490"/>
                              <a:gd name="T21" fmla="*/ T20 w 11261"/>
                              <a:gd name="T22" fmla="+- 0 499 499"/>
                              <a:gd name="T23" fmla="*/ 499 h 14852"/>
                              <a:gd name="T24" fmla="+- 0 11741 490"/>
                              <a:gd name="T25" fmla="*/ T24 w 11261"/>
                              <a:gd name="T26" fmla="+- 0 499 499"/>
                              <a:gd name="T27" fmla="*/ 499 h 14852"/>
                              <a:gd name="T28" fmla="+- 0 11741 490"/>
                              <a:gd name="T29" fmla="*/ T28 w 11261"/>
                              <a:gd name="T30" fmla="+- 0 15341 499"/>
                              <a:gd name="T31" fmla="*/ 15341 h 14852"/>
                              <a:gd name="T32" fmla="+- 0 11750 490"/>
                              <a:gd name="T33" fmla="*/ T32 w 11261"/>
                              <a:gd name="T34" fmla="+- 0 15341 499"/>
                              <a:gd name="T35" fmla="*/ 15341 h 14852"/>
                              <a:gd name="T36" fmla="+- 0 11750 490"/>
                              <a:gd name="T37" fmla="*/ T36 w 11261"/>
                              <a:gd name="T38" fmla="+- 0 499 499"/>
                              <a:gd name="T39" fmla="*/ 499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9" y="14842"/>
                                </a:moveTo>
                                <a:lnTo>
                                  <a:pt x="0" y="14842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14842"/>
                                </a:lnTo>
                                <a:close/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11251" y="14842"/>
                                </a:lnTo>
                                <a:lnTo>
                                  <a:pt x="11260" y="14842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3146897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499" y="1535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52803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499" y="1534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7721735" name="docshape9"/>
                        <wps:cNvSpPr>
                          <a:spLocks/>
                        </wps:cNvSpPr>
                        <wps:spPr bwMode="auto">
                          <a:xfrm>
                            <a:off x="11740" y="15340"/>
                            <a:ext cx="20" cy="20"/>
                          </a:xfrm>
                          <a:custGeom>
                            <a:avLst/>
                            <a:gdLst>
                              <a:gd name="T0" fmla="+- 0 11760 11741"/>
                              <a:gd name="T1" fmla="*/ T0 w 20"/>
                              <a:gd name="T2" fmla="+- 0 15341 15341"/>
                              <a:gd name="T3" fmla="*/ 15341 h 20"/>
                              <a:gd name="T4" fmla="+- 0 11750 11741"/>
                              <a:gd name="T5" fmla="*/ T4 w 20"/>
                              <a:gd name="T6" fmla="+- 0 15341 15341"/>
                              <a:gd name="T7" fmla="*/ 15341 h 20"/>
                              <a:gd name="T8" fmla="+- 0 11750 11741"/>
                              <a:gd name="T9" fmla="*/ T8 w 20"/>
                              <a:gd name="T10" fmla="+- 0 15350 15341"/>
                              <a:gd name="T11" fmla="*/ 15350 h 20"/>
                              <a:gd name="T12" fmla="+- 0 11741 11741"/>
                              <a:gd name="T13" fmla="*/ T12 w 20"/>
                              <a:gd name="T14" fmla="+- 0 15350 15341"/>
                              <a:gd name="T15" fmla="*/ 15350 h 20"/>
                              <a:gd name="T16" fmla="+- 0 11741 11741"/>
                              <a:gd name="T17" fmla="*/ T16 w 20"/>
                              <a:gd name="T18" fmla="+- 0 15360 15341"/>
                              <a:gd name="T19" fmla="*/ 15360 h 20"/>
                              <a:gd name="T20" fmla="+- 0 11750 11741"/>
                              <a:gd name="T21" fmla="*/ T20 w 20"/>
                              <a:gd name="T22" fmla="+- 0 15360 15341"/>
                              <a:gd name="T23" fmla="*/ 15360 h 20"/>
                              <a:gd name="T24" fmla="+- 0 11760 11741"/>
                              <a:gd name="T25" fmla="*/ T24 w 20"/>
                              <a:gd name="T26" fmla="+- 0 15360 15341"/>
                              <a:gd name="T27" fmla="*/ 15360 h 20"/>
                              <a:gd name="T28" fmla="+- 0 11760 11741"/>
                              <a:gd name="T29" fmla="*/ T28 w 20"/>
                              <a:gd name="T30" fmla="+- 0 15341 15341"/>
                              <a:gd name="T31" fmla="*/ 15341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9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9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607116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11740" y="1534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235A0C" id="docshapegroup3" o:spid="_x0000_s1026" style="position:absolute;margin-left:24.5pt;margin-top:24.5pt;width:563.55pt;height:743.55pt;z-index:-15849472;mso-position-horizontal-relative:page;mso-position-vertical-relative:page" coordorigin="490,490" coordsize="11271,14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">
                <v:shape id="docshape4" o:spid="_x0000_s1027" style="position:absolute;left:489;top:48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" path="m11260,r-9,l9,,,,,9,,14851r9,l9,9r11242,l11260,9r,-9xe" fillcolor="#001f5f" stroked="f">
                  <v:path arrowok="t" o:connecttype="custom" o:connectlocs="11260,490;11251,490;9,490;0,490;0,499;0,15341;9,15341;9,499;11251,499;11260,499;11260,490" o:connectangles="0,0,0,0,0,0,0,0,0,0,0"/>
                </v:shape>
                <v:rect id="docshape5" o:spid="_x0000_s1028" style="position:absolute;left:11750;top:499;width:10;height:14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" fillcolor="black" stroked="f"/>
                <v:shape id="docshape6" o:spid="_x0000_s1029" style="position:absolute;left:489;top:49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" path="m9,14842r-9,l,14851r9,l9,14842xm11260,r-9,l11251,14842r9,l11260,xe" fillcolor="#001f5f" stroked="f">
                  <v:path arrowok="t" o:connecttype="custom" o:connectlocs="9,15341;0,15341;0,15350;9,15350;9,15341;11260,499;11251,499;11251,15341;11260,15341;11260,499" o:connectangles="0,0,0,0,0,0,0,0,0,0"/>
                </v:shape>
                <v:rect id="docshape7" o:spid="_x0000_s1030" style="position:absolute;left:499;top:1535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" fillcolor="black" stroked="f"/>
                <v:rect id="docshape8" o:spid="_x0000_s1031" style="position:absolute;left:499;top:1534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" fillcolor="#001f5f" stroked="f"/>
                <v:shape id="docshape9" o:spid="_x0000_s1032" style="position:absolute;left:11740;top:153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" path="m19,l9,r,9l,9,,19r9,l19,19,19,xe" fillcolor="black" stroked="f">
                  <v:path arrowok="t" o:connecttype="custom" o:connectlocs="19,15341;9,15341;9,15350;0,15350;0,15360;9,15360;19,15360;19,15341" o:connectangles="0,0,0,0,0,0,0,0"/>
                </v:shape>
                <v:rect id="docshape10" o:spid="_x0000_s1033" style="position:absolute;left:11740;top:1534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" fillcolor="#001f5f" stroked="f"/>
                <w10:wrap anchorx="page" anchory="page"/>
              </v:group>
            </w:pict>
          </mc:Fallback>
        </mc:AlternateContent>
      </w:r>
    </w:p>
    <w:p w14:paraId="522F49A6" w14:textId="77777777" w:rsidR="00F9079B" w:rsidRDefault="00F9079B">
      <w:pPr>
        <w:pStyle w:val="BodyText"/>
        <w:spacing w:before="4"/>
        <w:rPr>
          <w:rFonts w:ascii="Times New Roman"/>
          <w:sz w:val="17"/>
        </w:rPr>
      </w:pPr>
    </w:p>
    <w:p w14:paraId="12431C6A" w14:textId="77777777" w:rsidR="00A71499" w:rsidRDefault="00A71499" w:rsidP="00C232E9">
      <w:pPr>
        <w:pStyle w:val="Heading1"/>
        <w:ind w:left="1469" w:right="146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77BC817A" w14:textId="77777777" w:rsidR="00A71499" w:rsidRDefault="00A71499" w:rsidP="00C232E9">
      <w:pPr>
        <w:pStyle w:val="Heading1"/>
        <w:ind w:left="1469" w:right="146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057DEDAD" w14:textId="77777777" w:rsidR="00A71499" w:rsidRDefault="00A71499" w:rsidP="00C232E9">
      <w:pPr>
        <w:pStyle w:val="Heading1"/>
        <w:ind w:left="1469" w:right="146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4CB12E3B" w14:textId="77777777" w:rsidR="00A71499" w:rsidRDefault="00A71499" w:rsidP="00C232E9">
      <w:pPr>
        <w:pStyle w:val="Heading1"/>
        <w:ind w:left="1469" w:right="146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6D06A265" w14:textId="55CE607B" w:rsidR="00A71499" w:rsidRDefault="005C17FA" w:rsidP="00A71499">
      <w:pPr>
        <w:pStyle w:val="BodyText"/>
        <w:spacing w:line="237" w:lineRule="auto"/>
        <w:ind w:left="120" w:right="11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202</w:t>
      </w:r>
      <w:r w:rsidR="006738E3"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="00A71499" w:rsidRPr="00A71499">
        <w:rPr>
          <w:rFonts w:asciiTheme="minorHAnsi" w:hAnsiTheme="minorHAnsi" w:cstheme="minorHAnsi"/>
          <w:b/>
          <w:bCs/>
          <w:sz w:val="24"/>
          <w:szCs w:val="24"/>
        </w:rPr>
        <w:t xml:space="preserve"> WTS Molitoris Leadership Scholarship for Undergraduates</w:t>
      </w:r>
    </w:p>
    <w:p w14:paraId="344805D7" w14:textId="77777777" w:rsidR="00A71499" w:rsidRPr="00A71499" w:rsidRDefault="00A71499" w:rsidP="00A71499">
      <w:pPr>
        <w:pStyle w:val="BodyText"/>
        <w:spacing w:line="237" w:lineRule="auto"/>
        <w:ind w:left="120" w:right="11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522F49A9" w14:textId="3315F938" w:rsidR="00F9079B" w:rsidRPr="00A71499" w:rsidRDefault="00013ABA" w:rsidP="00A71499">
      <w:pPr>
        <w:pStyle w:val="BodyText"/>
        <w:spacing w:line="237" w:lineRule="auto"/>
        <w:ind w:left="120" w:right="111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</w:rPr>
        <w:t>Part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WT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goal</w:t>
      </w:r>
      <w:r w:rsidRPr="00A71499">
        <w:rPr>
          <w:rFonts w:asciiTheme="minorHAnsi" w:hAnsiTheme="minorHAnsi" w:cstheme="minorHAnsi"/>
          <w:spacing w:val="39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fostering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development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wome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in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ransportation field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can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be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realized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by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encouraging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bright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new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professionals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to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undertake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 xml:space="preserve">careers </w:t>
      </w:r>
      <w:proofErr w:type="gramStart"/>
      <w:r w:rsidRPr="00A71499">
        <w:rPr>
          <w:rFonts w:asciiTheme="minorHAnsi" w:hAnsiTheme="minorHAnsi" w:cstheme="minorHAnsi"/>
        </w:rPr>
        <w:t>in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area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proofErr w:type="gramEnd"/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transportation.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WTS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Molitoris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Leadership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Scholarship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is</w:t>
      </w:r>
      <w:r w:rsidRPr="00A71499">
        <w:rPr>
          <w:rFonts w:asciiTheme="minorHAnsi" w:hAnsiTheme="minorHAnsi" w:cstheme="minorHAnsi"/>
          <w:spacing w:val="36"/>
        </w:rPr>
        <w:t xml:space="preserve"> </w:t>
      </w:r>
      <w:r w:rsidRPr="00A71499">
        <w:rPr>
          <w:rFonts w:asciiTheme="minorHAnsi" w:hAnsiTheme="minorHAnsi" w:cstheme="minorHAnsi"/>
        </w:rPr>
        <w:t>awarded</w:t>
      </w:r>
      <w:r w:rsidRPr="00A71499">
        <w:rPr>
          <w:rFonts w:asciiTheme="minorHAnsi" w:hAnsiTheme="minorHAnsi" w:cstheme="minorHAnsi"/>
          <w:spacing w:val="34"/>
        </w:rPr>
        <w:t xml:space="preserve"> </w:t>
      </w:r>
      <w:r w:rsidRPr="00A71499">
        <w:rPr>
          <w:rFonts w:asciiTheme="minorHAnsi" w:hAnsiTheme="minorHAnsi" w:cstheme="minorHAnsi"/>
        </w:rPr>
        <w:t>to wome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pursuing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undergraduat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studie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i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ransportatio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or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a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related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field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 xml:space="preserve">who </w:t>
      </w:r>
      <w:r w:rsidRPr="00A71499">
        <w:rPr>
          <w:rFonts w:asciiTheme="minorHAnsi" w:hAnsiTheme="minorHAnsi" w:cstheme="minorHAnsi"/>
          <w:w w:val="110"/>
        </w:rPr>
        <w:t>demonstrate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leadership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skills,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ability,</w:t>
      </w:r>
      <w:r w:rsidRPr="00A71499">
        <w:rPr>
          <w:rFonts w:asciiTheme="minorHAnsi" w:hAnsiTheme="minorHAnsi" w:cstheme="minorHAnsi"/>
          <w:spacing w:val="-16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and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interest.</w:t>
      </w:r>
    </w:p>
    <w:p w14:paraId="522F49AA" w14:textId="77777777" w:rsidR="00F9079B" w:rsidRPr="00A71499" w:rsidRDefault="00F9079B" w:rsidP="009B1840">
      <w:pPr>
        <w:pStyle w:val="BodyText"/>
        <w:spacing w:before="5"/>
        <w:jc w:val="both"/>
        <w:rPr>
          <w:rFonts w:asciiTheme="minorHAnsi" w:hAnsiTheme="minorHAnsi" w:cstheme="minorHAnsi"/>
        </w:rPr>
      </w:pPr>
    </w:p>
    <w:p w14:paraId="522F49AB" w14:textId="04CCFD86" w:rsidR="00F9079B" w:rsidRPr="00A71499" w:rsidRDefault="00013ABA" w:rsidP="009B1840">
      <w:pPr>
        <w:pStyle w:val="BodyText"/>
        <w:spacing w:line="237" w:lineRule="auto"/>
        <w:ind w:left="119" w:right="111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purpose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39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WT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Molitoris</w:t>
      </w:r>
      <w:r w:rsidRPr="00A71499">
        <w:rPr>
          <w:rFonts w:asciiTheme="minorHAnsi" w:hAnsiTheme="minorHAnsi" w:cstheme="minorHAnsi"/>
          <w:spacing w:val="39"/>
        </w:rPr>
        <w:t xml:space="preserve"> </w:t>
      </w:r>
      <w:r w:rsidRPr="00A71499">
        <w:rPr>
          <w:rFonts w:asciiTheme="minorHAnsi" w:hAnsiTheme="minorHAnsi" w:cstheme="minorHAnsi"/>
        </w:rPr>
        <w:t>Leadership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Scholarship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is</w:t>
      </w:r>
      <w:r w:rsidRPr="00A71499">
        <w:rPr>
          <w:rFonts w:asciiTheme="minorHAnsi" w:hAnsiTheme="minorHAnsi" w:cstheme="minorHAnsi"/>
          <w:spacing w:val="39"/>
        </w:rPr>
        <w:t xml:space="preserve"> </w:t>
      </w:r>
      <w:r w:rsidRPr="00A71499">
        <w:rPr>
          <w:rFonts w:asciiTheme="minorHAnsi" w:hAnsiTheme="minorHAnsi" w:cstheme="minorHAnsi"/>
        </w:rPr>
        <w:t>to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motivat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and</w:t>
      </w:r>
      <w:r w:rsidRPr="00A71499">
        <w:rPr>
          <w:rFonts w:asciiTheme="minorHAnsi" w:hAnsiTheme="minorHAnsi" w:cstheme="minorHAnsi"/>
          <w:spacing w:val="37"/>
        </w:rPr>
        <w:t xml:space="preserve"> </w:t>
      </w:r>
      <w:r w:rsidRPr="00A71499">
        <w:rPr>
          <w:rFonts w:asciiTheme="minorHAnsi" w:hAnsiTheme="minorHAnsi" w:cstheme="minorHAnsi"/>
        </w:rPr>
        <w:t>reward wome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who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demonstrat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leadership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i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ransportatio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industry.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leadership, skills,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and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perspective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women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ar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essential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o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="00A71499" w:rsidRPr="00A71499">
        <w:rPr>
          <w:rFonts w:asciiTheme="minorHAnsi" w:hAnsiTheme="minorHAnsi" w:cstheme="minorHAnsi"/>
        </w:rPr>
        <w:t>ensur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at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ransportation systems</w:t>
      </w:r>
      <w:r w:rsidRPr="00A71499">
        <w:rPr>
          <w:rFonts w:asciiTheme="minorHAnsi" w:hAnsiTheme="minorHAnsi" w:cstheme="minorHAnsi"/>
          <w:spacing w:val="28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28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future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>respond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>to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needs of</w:t>
      </w:r>
      <w:r w:rsidRPr="00A71499">
        <w:rPr>
          <w:rFonts w:asciiTheme="minorHAnsi" w:hAnsiTheme="minorHAnsi" w:cstheme="minorHAnsi"/>
          <w:spacing w:val="28"/>
        </w:rPr>
        <w:t xml:space="preserve"> </w:t>
      </w:r>
      <w:r w:rsidRPr="00A71499">
        <w:rPr>
          <w:rFonts w:asciiTheme="minorHAnsi" w:hAnsiTheme="minorHAnsi" w:cstheme="minorHAnsi"/>
        </w:rPr>
        <w:t>all.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Leadership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>does not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>just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 xml:space="preserve">happen. </w:t>
      </w:r>
      <w:r w:rsidRPr="00A71499">
        <w:rPr>
          <w:rFonts w:asciiTheme="minorHAnsi" w:hAnsiTheme="minorHAnsi" w:cstheme="minorHAnsi"/>
          <w:w w:val="110"/>
        </w:rPr>
        <w:t>Leaders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personally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invest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and</w:t>
      </w:r>
      <w:r w:rsidRPr="00A71499">
        <w:rPr>
          <w:rFonts w:asciiTheme="minorHAnsi" w:hAnsiTheme="minorHAnsi" w:cstheme="minorHAnsi"/>
          <w:spacing w:val="-16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risk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much.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They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must</w:t>
      </w:r>
      <w:r w:rsidRPr="00A71499">
        <w:rPr>
          <w:rFonts w:asciiTheme="minorHAnsi" w:hAnsiTheme="minorHAnsi" w:cstheme="minorHAnsi"/>
          <w:spacing w:val="-16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take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on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struggles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that</w:t>
      </w:r>
      <w:r w:rsidRPr="00A71499">
        <w:rPr>
          <w:rFonts w:asciiTheme="minorHAnsi" w:hAnsiTheme="minorHAnsi" w:cstheme="minorHAnsi"/>
          <w:spacing w:val="-16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 xml:space="preserve">many </w:t>
      </w:r>
      <w:r w:rsidRPr="00A71499">
        <w:rPr>
          <w:rFonts w:asciiTheme="minorHAnsi" w:hAnsiTheme="minorHAnsi" w:cstheme="minorHAnsi"/>
        </w:rPr>
        <w:t>would avoid and persevere to reach successful outcomes. These qualities should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receive special attention in the selection of the award winner.</w:t>
      </w:r>
    </w:p>
    <w:p w14:paraId="7B29BB21" w14:textId="77777777" w:rsidR="00A71499" w:rsidRPr="00A71499" w:rsidRDefault="00A71499" w:rsidP="009B1840">
      <w:pPr>
        <w:pStyle w:val="BodyText"/>
        <w:spacing w:line="237" w:lineRule="auto"/>
        <w:ind w:left="119" w:right="111"/>
        <w:jc w:val="both"/>
        <w:rPr>
          <w:rFonts w:asciiTheme="minorHAnsi" w:hAnsiTheme="minorHAnsi" w:cstheme="minorHAnsi"/>
        </w:rPr>
      </w:pPr>
    </w:p>
    <w:p w14:paraId="522F49AD" w14:textId="0457B372" w:rsidR="00F9079B" w:rsidRPr="00A71499" w:rsidRDefault="00013ABA">
      <w:pPr>
        <w:pStyle w:val="BodyText"/>
        <w:spacing w:before="1" w:line="228" w:lineRule="auto"/>
        <w:ind w:left="119" w:right="111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  <w:w w:val="110"/>
        </w:rPr>
        <w:t>The</w:t>
      </w:r>
      <w:r w:rsidRPr="00A71499">
        <w:rPr>
          <w:rFonts w:asciiTheme="minorHAnsi" w:hAnsiTheme="minorHAnsi" w:cstheme="minorHAnsi"/>
          <w:spacing w:val="-5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minimum</w:t>
      </w:r>
      <w:r w:rsidRPr="00A71499">
        <w:rPr>
          <w:rFonts w:asciiTheme="minorHAnsi" w:hAnsiTheme="minorHAnsi" w:cstheme="minorHAnsi"/>
          <w:spacing w:val="-3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criteria</w:t>
      </w:r>
      <w:r w:rsidRPr="00A71499">
        <w:rPr>
          <w:rFonts w:asciiTheme="minorHAnsi" w:hAnsiTheme="minorHAnsi" w:cstheme="minorHAnsi"/>
          <w:spacing w:val="-4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for selection are:</w:t>
      </w:r>
    </w:p>
    <w:p w14:paraId="522F49AE" w14:textId="77777777" w:rsidR="00F9079B" w:rsidRPr="00A71499" w:rsidRDefault="00F9079B">
      <w:pPr>
        <w:pStyle w:val="BodyText"/>
        <w:rPr>
          <w:rFonts w:asciiTheme="minorHAnsi" w:hAnsiTheme="minorHAnsi" w:cstheme="minorHAnsi"/>
        </w:rPr>
      </w:pPr>
    </w:p>
    <w:p w14:paraId="522F49AF" w14:textId="77777777" w:rsidR="00F9079B" w:rsidRPr="00A71499" w:rsidRDefault="00013ABA" w:rsidP="009B1840">
      <w:pPr>
        <w:pStyle w:val="ListParagraph"/>
        <w:numPr>
          <w:ilvl w:val="0"/>
          <w:numId w:val="1"/>
        </w:numPr>
        <w:tabs>
          <w:tab w:val="left" w:pos="480"/>
        </w:tabs>
        <w:spacing w:line="269" w:lineRule="exact"/>
        <w:ind w:hanging="361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</w:rPr>
        <w:t>GPA</w:t>
      </w:r>
      <w:r w:rsidRPr="00A71499">
        <w:rPr>
          <w:rFonts w:asciiTheme="minorHAnsi" w:hAnsiTheme="minorHAnsi" w:cstheme="minorHAnsi"/>
          <w:spacing w:val="1"/>
        </w:rPr>
        <w:t xml:space="preserve"> </w:t>
      </w:r>
      <w:r w:rsidRPr="00A71499">
        <w:rPr>
          <w:rFonts w:asciiTheme="minorHAnsi" w:hAnsiTheme="minorHAnsi" w:cstheme="minorHAnsi"/>
        </w:rPr>
        <w:t>of</w:t>
      </w:r>
      <w:r w:rsidRPr="00A71499">
        <w:rPr>
          <w:rFonts w:asciiTheme="minorHAnsi" w:hAnsiTheme="minorHAnsi" w:cstheme="minorHAnsi"/>
          <w:spacing w:val="2"/>
        </w:rPr>
        <w:t xml:space="preserve"> </w:t>
      </w:r>
      <w:r w:rsidRPr="00A71499">
        <w:rPr>
          <w:rFonts w:asciiTheme="minorHAnsi" w:hAnsiTheme="minorHAnsi" w:cstheme="minorHAnsi"/>
        </w:rPr>
        <w:t>3.0 or</w:t>
      </w:r>
      <w:r w:rsidRPr="00A71499">
        <w:rPr>
          <w:rFonts w:asciiTheme="minorHAnsi" w:hAnsiTheme="minorHAnsi" w:cstheme="minorHAnsi"/>
          <w:spacing w:val="1"/>
        </w:rPr>
        <w:t xml:space="preserve"> </w:t>
      </w:r>
      <w:r w:rsidRPr="00A71499">
        <w:rPr>
          <w:rFonts w:asciiTheme="minorHAnsi" w:hAnsiTheme="minorHAnsi" w:cstheme="minorHAnsi"/>
          <w:spacing w:val="-2"/>
        </w:rPr>
        <w:t>higher.</w:t>
      </w:r>
    </w:p>
    <w:p w14:paraId="522F49B0" w14:textId="13A2474D" w:rsidR="00F9079B" w:rsidRPr="00A71499" w:rsidRDefault="00013ABA" w:rsidP="009B1840">
      <w:pPr>
        <w:pStyle w:val="ListParagraph"/>
        <w:numPr>
          <w:ilvl w:val="0"/>
          <w:numId w:val="1"/>
        </w:numPr>
        <w:tabs>
          <w:tab w:val="left" w:pos="480"/>
        </w:tabs>
        <w:spacing w:before="2" w:line="237" w:lineRule="auto"/>
        <w:ind w:right="462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</w:rPr>
        <w:t xml:space="preserve">Currently enrolled in an undergraduate degree program in a </w:t>
      </w:r>
      <w:r w:rsidR="009B1840" w:rsidRPr="00A71499">
        <w:rPr>
          <w:rFonts w:asciiTheme="minorHAnsi" w:hAnsiTheme="minorHAnsi" w:cstheme="minorHAnsi"/>
        </w:rPr>
        <w:t>transportation-related</w:t>
      </w:r>
      <w:r w:rsidRPr="00A71499">
        <w:rPr>
          <w:rFonts w:asciiTheme="minorHAnsi" w:hAnsiTheme="minorHAnsi" w:cstheme="minorHAnsi"/>
          <w:spacing w:val="27"/>
        </w:rPr>
        <w:t xml:space="preserve"> </w:t>
      </w:r>
      <w:r w:rsidRPr="00A71499">
        <w:rPr>
          <w:rFonts w:asciiTheme="minorHAnsi" w:hAnsiTheme="minorHAnsi" w:cstheme="minorHAnsi"/>
        </w:rPr>
        <w:t>field,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such</w:t>
      </w:r>
      <w:r w:rsidRPr="00A71499">
        <w:rPr>
          <w:rFonts w:asciiTheme="minorHAnsi" w:hAnsiTheme="minorHAnsi" w:cstheme="minorHAnsi"/>
          <w:spacing w:val="29"/>
        </w:rPr>
        <w:t xml:space="preserve"> </w:t>
      </w:r>
      <w:r w:rsidRPr="00A71499">
        <w:rPr>
          <w:rFonts w:asciiTheme="minorHAnsi" w:hAnsiTheme="minorHAnsi" w:cstheme="minorHAnsi"/>
        </w:rPr>
        <w:t>as</w:t>
      </w:r>
      <w:r w:rsidRPr="00A71499">
        <w:rPr>
          <w:rFonts w:asciiTheme="minorHAnsi" w:hAnsiTheme="minorHAnsi" w:cstheme="minorHAnsi"/>
          <w:spacing w:val="29"/>
        </w:rPr>
        <w:t xml:space="preserve"> </w:t>
      </w:r>
      <w:r w:rsidRPr="00A71499">
        <w:rPr>
          <w:rFonts w:asciiTheme="minorHAnsi" w:hAnsiTheme="minorHAnsi" w:cstheme="minorHAnsi"/>
        </w:rPr>
        <w:t>transportation</w:t>
      </w:r>
      <w:r w:rsidRPr="00A71499">
        <w:rPr>
          <w:rFonts w:asciiTheme="minorHAnsi" w:hAnsiTheme="minorHAnsi" w:cstheme="minorHAnsi"/>
          <w:spacing w:val="24"/>
        </w:rPr>
        <w:t xml:space="preserve"> </w:t>
      </w:r>
      <w:r w:rsidRPr="00A71499">
        <w:rPr>
          <w:rFonts w:asciiTheme="minorHAnsi" w:hAnsiTheme="minorHAnsi" w:cstheme="minorHAnsi"/>
        </w:rPr>
        <w:t>engineering,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planning,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finance,</w:t>
      </w:r>
      <w:r w:rsidRPr="00A71499">
        <w:rPr>
          <w:rFonts w:asciiTheme="minorHAnsi" w:hAnsiTheme="minorHAnsi" w:cstheme="minorHAnsi"/>
          <w:spacing w:val="30"/>
        </w:rPr>
        <w:t xml:space="preserve"> </w:t>
      </w:r>
      <w:r w:rsidRPr="00A71499">
        <w:rPr>
          <w:rFonts w:asciiTheme="minorHAnsi" w:hAnsiTheme="minorHAnsi" w:cstheme="minorHAnsi"/>
        </w:rPr>
        <w:t>or</w:t>
      </w:r>
      <w:r w:rsidRPr="00A71499">
        <w:rPr>
          <w:rFonts w:asciiTheme="minorHAnsi" w:hAnsiTheme="minorHAnsi" w:cstheme="minorHAnsi"/>
          <w:spacing w:val="26"/>
        </w:rPr>
        <w:t xml:space="preserve"> </w:t>
      </w:r>
      <w:r w:rsidRPr="00A71499">
        <w:rPr>
          <w:rFonts w:asciiTheme="minorHAnsi" w:hAnsiTheme="minorHAnsi" w:cstheme="minorHAnsi"/>
        </w:rPr>
        <w:t>logistics.</w:t>
      </w:r>
    </w:p>
    <w:p w14:paraId="522F49B1" w14:textId="77777777" w:rsidR="00F9079B" w:rsidRPr="00A71499" w:rsidRDefault="00013ABA" w:rsidP="009B1840">
      <w:pPr>
        <w:pStyle w:val="ListParagraph"/>
        <w:numPr>
          <w:ilvl w:val="0"/>
          <w:numId w:val="1"/>
        </w:numPr>
        <w:tabs>
          <w:tab w:val="left" w:pos="481"/>
        </w:tabs>
        <w:ind w:left="480" w:hanging="362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  <w:w w:val="105"/>
        </w:rPr>
        <w:t>Plans</w:t>
      </w:r>
      <w:r w:rsidRPr="00A71499">
        <w:rPr>
          <w:rFonts w:asciiTheme="minorHAnsi" w:hAnsiTheme="minorHAnsi" w:cstheme="minorHAnsi"/>
          <w:spacing w:val="-16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to</w:t>
      </w:r>
      <w:r w:rsidRPr="00A71499">
        <w:rPr>
          <w:rFonts w:asciiTheme="minorHAnsi" w:hAnsiTheme="minorHAnsi" w:cstheme="minorHAnsi"/>
          <w:spacing w:val="-13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pursue</w:t>
      </w:r>
      <w:r w:rsidRPr="00A71499">
        <w:rPr>
          <w:rFonts w:asciiTheme="minorHAnsi" w:hAnsiTheme="minorHAnsi" w:cstheme="minorHAnsi"/>
          <w:spacing w:val="-13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a</w:t>
      </w:r>
      <w:r w:rsidRPr="00A71499">
        <w:rPr>
          <w:rFonts w:asciiTheme="minorHAnsi" w:hAnsiTheme="minorHAnsi" w:cstheme="minorHAnsi"/>
          <w:spacing w:val="-16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career</w:t>
      </w:r>
      <w:r w:rsidRPr="00A71499">
        <w:rPr>
          <w:rFonts w:asciiTheme="minorHAnsi" w:hAnsiTheme="minorHAnsi" w:cstheme="minorHAnsi"/>
          <w:spacing w:val="-14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in</w:t>
      </w:r>
      <w:r w:rsidRPr="00A71499">
        <w:rPr>
          <w:rFonts w:asciiTheme="minorHAnsi" w:hAnsiTheme="minorHAnsi" w:cstheme="minorHAnsi"/>
          <w:spacing w:val="-15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a</w:t>
      </w:r>
      <w:r w:rsidRPr="00A71499">
        <w:rPr>
          <w:rFonts w:asciiTheme="minorHAnsi" w:hAnsiTheme="minorHAnsi" w:cstheme="minorHAnsi"/>
          <w:spacing w:val="-14"/>
          <w:w w:val="105"/>
        </w:rPr>
        <w:t xml:space="preserve"> </w:t>
      </w:r>
      <w:r w:rsidRPr="00A71499">
        <w:rPr>
          <w:rFonts w:asciiTheme="minorHAnsi" w:hAnsiTheme="minorHAnsi" w:cstheme="minorHAnsi"/>
          <w:w w:val="105"/>
        </w:rPr>
        <w:t>transportation-related</w:t>
      </w:r>
      <w:r w:rsidRPr="00A71499">
        <w:rPr>
          <w:rFonts w:asciiTheme="minorHAnsi" w:hAnsiTheme="minorHAnsi" w:cstheme="minorHAnsi"/>
          <w:spacing w:val="-15"/>
          <w:w w:val="105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</w:rPr>
        <w:t>field.</w:t>
      </w:r>
    </w:p>
    <w:p w14:paraId="522F49B2" w14:textId="00191931" w:rsidR="00F9079B" w:rsidRPr="00A71499" w:rsidRDefault="00013ABA" w:rsidP="009B1840">
      <w:pPr>
        <w:pStyle w:val="ListParagraph"/>
        <w:numPr>
          <w:ilvl w:val="0"/>
          <w:numId w:val="1"/>
        </w:numPr>
        <w:tabs>
          <w:tab w:val="left" w:pos="490"/>
        </w:tabs>
        <w:spacing w:line="240" w:lineRule="auto"/>
        <w:ind w:left="480" w:right="267" w:hanging="361"/>
        <w:jc w:val="both"/>
        <w:rPr>
          <w:rFonts w:asciiTheme="minorHAnsi" w:hAnsiTheme="minorHAnsi" w:cstheme="minorHAnsi"/>
        </w:rPr>
      </w:pPr>
      <w:r w:rsidRPr="00A71499">
        <w:rPr>
          <w:rFonts w:asciiTheme="minorHAnsi" w:hAnsiTheme="minorHAnsi" w:cstheme="minorHAnsi"/>
        </w:rPr>
        <w:t>Applicant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for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the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Molitori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Leadership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Scholarship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must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specifically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>address</w:t>
      </w:r>
      <w:r w:rsidRPr="00A71499">
        <w:rPr>
          <w:rFonts w:asciiTheme="minorHAnsi" w:hAnsiTheme="minorHAnsi" w:cstheme="minorHAnsi"/>
          <w:spacing w:val="40"/>
        </w:rPr>
        <w:t xml:space="preserve"> </w:t>
      </w:r>
      <w:r w:rsidRPr="00A71499">
        <w:rPr>
          <w:rFonts w:asciiTheme="minorHAnsi" w:hAnsiTheme="minorHAnsi" w:cstheme="minorHAnsi"/>
        </w:rPr>
        <w:t xml:space="preserve">the </w:t>
      </w:r>
      <w:r w:rsidRPr="00A71499">
        <w:rPr>
          <w:rFonts w:asciiTheme="minorHAnsi" w:hAnsiTheme="minorHAnsi" w:cstheme="minorHAnsi"/>
          <w:w w:val="110"/>
        </w:rPr>
        <w:t>issue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of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leadership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="00A71499">
        <w:rPr>
          <w:rFonts w:asciiTheme="minorHAnsi" w:hAnsiTheme="minorHAnsi" w:cstheme="minorHAnsi"/>
          <w:w w:val="110"/>
        </w:rPr>
        <w:t>in</w:t>
      </w:r>
      <w:r w:rsidRPr="00A71499">
        <w:rPr>
          <w:rFonts w:asciiTheme="minorHAnsi" w:hAnsiTheme="minorHAnsi" w:cstheme="minorHAnsi"/>
          <w:spacing w:val="-16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their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personal</w:t>
      </w:r>
      <w:r w:rsidRPr="00A71499">
        <w:rPr>
          <w:rFonts w:asciiTheme="minorHAnsi" w:hAnsiTheme="minorHAnsi" w:cstheme="minorHAnsi"/>
          <w:spacing w:val="-17"/>
          <w:w w:val="110"/>
        </w:rPr>
        <w:t xml:space="preserve"> </w:t>
      </w:r>
      <w:r w:rsidRPr="00A71499">
        <w:rPr>
          <w:rFonts w:asciiTheme="minorHAnsi" w:hAnsiTheme="minorHAnsi" w:cstheme="minorHAnsi"/>
          <w:w w:val="110"/>
        </w:rPr>
        <w:t>statement.</w:t>
      </w:r>
    </w:p>
    <w:p w14:paraId="522F49B3" w14:textId="77777777" w:rsidR="00F9079B" w:rsidRPr="00A71499" w:rsidRDefault="00F9079B" w:rsidP="009B1840">
      <w:pPr>
        <w:pStyle w:val="BodyText"/>
        <w:spacing w:before="8"/>
        <w:jc w:val="both"/>
        <w:rPr>
          <w:rFonts w:asciiTheme="minorHAnsi" w:hAnsiTheme="minorHAnsi" w:cstheme="minorHAnsi"/>
        </w:rPr>
      </w:pPr>
    </w:p>
    <w:p w14:paraId="1253FD42" w14:textId="77777777" w:rsidR="00194271" w:rsidRPr="00BD741F" w:rsidRDefault="008F2E1C" w:rsidP="00194271">
      <w:pPr>
        <w:spacing w:line="237" w:lineRule="auto"/>
        <w:ind w:left="9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192257487"/>
      <w:bookmarkStart w:id="1" w:name="_Hlk192257819"/>
      <w:bookmarkStart w:id="2" w:name="_Hlk155874746"/>
      <w:r>
        <w:rPr>
          <w:rFonts w:asciiTheme="minorHAnsi" w:hAnsiTheme="minorHAnsi" w:cstheme="minorHAnsi"/>
          <w:sz w:val="24"/>
          <w:szCs w:val="24"/>
        </w:rPr>
        <w:t>To be considered for our SC scholarships, a</w:t>
      </w:r>
      <w:r w:rsidRPr="00BD741F">
        <w:rPr>
          <w:rFonts w:asciiTheme="minorHAnsi" w:hAnsiTheme="minorHAnsi" w:cstheme="minorHAnsi"/>
          <w:sz w:val="24"/>
          <w:szCs w:val="24"/>
        </w:rPr>
        <w:t>pplications should be submitted to the WTS South Carolina Chapter as typed documents</w:t>
      </w:r>
      <w:r w:rsidRPr="00BD741F">
        <w:rPr>
          <w:rFonts w:asciiTheme="minorHAnsi" w:hAnsiTheme="minorHAnsi" w:cstheme="minorHAnsi"/>
          <w:b/>
          <w:bCs/>
          <w:sz w:val="24"/>
          <w:szCs w:val="24"/>
        </w:rPr>
        <w:t>.</w:t>
      </w:r>
      <w:bookmarkEnd w:id="0"/>
      <w:r w:rsidRPr="00BD741F">
        <w:rPr>
          <w:rFonts w:asciiTheme="minorHAnsi" w:hAnsiTheme="minorHAnsi" w:cstheme="minorHAnsi"/>
          <w:sz w:val="24"/>
          <w:szCs w:val="24"/>
        </w:rPr>
        <w:t xml:space="preserve"> Scholarships are competitive and based on the applicant's specific transportation goals, academic record, and transportation-related activities or job skills. </w:t>
      </w:r>
      <w:bookmarkStart w:id="3" w:name="_Hlk192257531"/>
      <w:r w:rsidR="00194271" w:rsidRPr="00BD741F">
        <w:rPr>
          <w:rFonts w:asciiTheme="minorHAnsi" w:hAnsiTheme="minorHAnsi" w:cstheme="minorHAnsi"/>
          <w:b/>
          <w:bCs/>
          <w:sz w:val="24"/>
          <w:szCs w:val="24"/>
        </w:rPr>
        <w:t xml:space="preserve">Applications are </w:t>
      </w:r>
      <w:r w:rsidR="00194271" w:rsidRPr="00173B96">
        <w:rPr>
          <w:rFonts w:asciiTheme="minorHAnsi" w:hAnsiTheme="minorHAnsi" w:cstheme="minorHAnsi"/>
          <w:b/>
          <w:bCs/>
          <w:sz w:val="24"/>
          <w:szCs w:val="24"/>
        </w:rPr>
        <w:t xml:space="preserve">due </w:t>
      </w:r>
      <w:bookmarkStart w:id="4" w:name="_Hlk192257507"/>
      <w:r w:rsidR="00194271" w:rsidRPr="00173B96">
        <w:rPr>
          <w:rFonts w:asciiTheme="minorHAnsi" w:hAnsiTheme="minorHAnsi" w:cstheme="minorHAnsi"/>
          <w:b/>
          <w:bCs/>
          <w:sz w:val="24"/>
          <w:szCs w:val="24"/>
        </w:rPr>
        <w:t>April 25, 202</w:t>
      </w:r>
      <w:bookmarkEnd w:id="4"/>
      <w:r w:rsidR="00194271" w:rsidRPr="00173B96">
        <w:rPr>
          <w:rFonts w:asciiTheme="minorHAnsi" w:hAnsiTheme="minorHAnsi" w:cstheme="minorHAnsi"/>
          <w:b/>
          <w:bCs/>
          <w:sz w:val="24"/>
          <w:szCs w:val="24"/>
        </w:rPr>
        <w:t>6.</w:t>
      </w:r>
    </w:p>
    <w:p w14:paraId="3B2787B9" w14:textId="77777777" w:rsidR="00194271" w:rsidRPr="00BD741F" w:rsidRDefault="00194271" w:rsidP="00194271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</w:pPr>
    </w:p>
    <w:p w14:paraId="431E5C99" w14:textId="768E8744" w:rsidR="00134E9D" w:rsidRPr="00A71499" w:rsidRDefault="00194271" w:rsidP="00194271">
      <w:pPr>
        <w:spacing w:line="237" w:lineRule="auto"/>
        <w:ind w:left="90"/>
        <w:jc w:val="both"/>
        <w:rPr>
          <w:rFonts w:asciiTheme="minorHAnsi" w:hAnsiTheme="minorHAnsi" w:cstheme="minorHAnsi"/>
        </w:rPr>
        <w:sectPr w:rsidR="00134E9D" w:rsidRPr="00A71499" w:rsidSect="00134E9D">
          <w:footerReference w:type="default" r:id="rId11"/>
          <w:type w:val="continuous"/>
          <w:pgSz w:w="12240" w:h="15840"/>
          <w:pgMar w:top="1340" w:right="1320" w:bottom="940" w:left="1320" w:header="0" w:footer="741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pgNumType w:start="1"/>
          <w:cols w:space="720"/>
        </w:sectPr>
      </w:pPr>
      <w:r w:rsidRPr="00BD741F">
        <w:rPr>
          <w:rFonts w:asciiTheme="minorHAnsi" w:hAnsiTheme="minorHAnsi" w:cstheme="minorHAnsi"/>
          <w:sz w:val="24"/>
          <w:szCs w:val="24"/>
        </w:rPr>
        <w:t>The</w:t>
      </w:r>
      <w:r w:rsidRPr="00527FFE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 xml:space="preserve">WTS South Carolina Chapter awards banquet is </w:t>
      </w:r>
      <w:r>
        <w:rPr>
          <w:rFonts w:asciiTheme="minorHAnsi" w:hAnsiTheme="minorHAnsi" w:cstheme="minorHAnsi"/>
          <w:sz w:val="24"/>
          <w:szCs w:val="24"/>
        </w:rPr>
        <w:t xml:space="preserve">tentatively </w:t>
      </w:r>
      <w:r w:rsidRPr="00BD741F">
        <w:rPr>
          <w:rFonts w:asciiTheme="minorHAnsi" w:hAnsiTheme="minorHAnsi" w:cstheme="minorHAnsi"/>
          <w:sz w:val="24"/>
          <w:szCs w:val="24"/>
        </w:rPr>
        <w:t xml:space="preserve">scheduled for </w:t>
      </w:r>
      <w:r>
        <w:rPr>
          <w:rFonts w:asciiTheme="minorHAnsi" w:hAnsiTheme="minorHAnsi" w:cstheme="minorHAnsi"/>
          <w:sz w:val="24"/>
          <w:szCs w:val="24"/>
        </w:rPr>
        <w:t>the fall of 2026</w:t>
      </w:r>
      <w:r w:rsidRPr="00BD741F">
        <w:rPr>
          <w:rFonts w:asciiTheme="minorHAnsi" w:hAnsiTheme="minorHAnsi" w:cstheme="minorHAnsi"/>
          <w:sz w:val="24"/>
          <w:szCs w:val="24"/>
        </w:rPr>
        <w:t xml:space="preserve">. </w:t>
      </w:r>
      <w:r w:rsidR="008F2E1C" w:rsidRPr="00BD741F">
        <w:rPr>
          <w:rFonts w:asciiTheme="minorHAnsi" w:hAnsiTheme="minorHAnsi" w:cstheme="minorHAnsi"/>
          <w:sz w:val="24"/>
          <w:szCs w:val="24"/>
        </w:rPr>
        <w:t>Local winners will be forwarded and considered for the 202</w:t>
      </w:r>
      <w:r w:rsidR="006738E3">
        <w:rPr>
          <w:rFonts w:asciiTheme="minorHAnsi" w:hAnsiTheme="minorHAnsi" w:cstheme="minorHAnsi"/>
          <w:sz w:val="24"/>
          <w:szCs w:val="24"/>
        </w:rPr>
        <w:t>6</w:t>
      </w:r>
      <w:r w:rsidR="008F2E1C" w:rsidRPr="00BD741F">
        <w:rPr>
          <w:rFonts w:asciiTheme="minorHAnsi" w:hAnsiTheme="minorHAnsi" w:cstheme="minorHAnsi"/>
          <w:sz w:val="24"/>
          <w:szCs w:val="24"/>
        </w:rPr>
        <w:t xml:space="preserve"> WTS Foundation (National) Awards. National awards will be presented during the Annual Conference</w:t>
      </w:r>
      <w:r w:rsidR="006738E3">
        <w:rPr>
          <w:rFonts w:asciiTheme="minorHAnsi" w:hAnsiTheme="minorHAnsi" w:cstheme="minorHAnsi"/>
          <w:sz w:val="24"/>
          <w:szCs w:val="24"/>
        </w:rPr>
        <w:t>,</w:t>
      </w:r>
      <w:r w:rsidR="008F2E1C" w:rsidRPr="00BD741F">
        <w:rPr>
          <w:rFonts w:asciiTheme="minorHAnsi" w:hAnsiTheme="minorHAnsi" w:cstheme="minorHAnsi"/>
          <w:sz w:val="24"/>
          <w:szCs w:val="24"/>
        </w:rPr>
        <w:t xml:space="preserve"> and attendance </w:t>
      </w:r>
      <w:r w:rsidR="006738E3" w:rsidRPr="00BD741F">
        <w:rPr>
          <w:rFonts w:asciiTheme="minorHAnsi" w:hAnsiTheme="minorHAnsi" w:cstheme="minorHAnsi"/>
          <w:sz w:val="24"/>
          <w:szCs w:val="24"/>
        </w:rPr>
        <w:t>at</w:t>
      </w:r>
      <w:r w:rsidR="008F2E1C" w:rsidRPr="00BD741F">
        <w:rPr>
          <w:rFonts w:asciiTheme="minorHAnsi" w:hAnsiTheme="minorHAnsi" w:cstheme="minorHAnsi"/>
          <w:sz w:val="24"/>
          <w:szCs w:val="24"/>
        </w:rPr>
        <w:t xml:space="preserve"> the awards ceremony is strongly recommended. Conference registration for scholarship winners is complimentary. Local chapters will assist with arrangements upon selection</w:t>
      </w:r>
      <w:bookmarkEnd w:id="1"/>
      <w:bookmarkEnd w:id="3"/>
      <w:r w:rsidR="00134E9D" w:rsidRPr="00A71499">
        <w:rPr>
          <w:rFonts w:asciiTheme="minorHAnsi" w:hAnsiTheme="minorHAnsi" w:cstheme="minorHAnsi"/>
        </w:rPr>
        <w:t>.</w:t>
      </w:r>
    </w:p>
    <w:bookmarkEnd w:id="2"/>
    <w:p w14:paraId="2AA73270" w14:textId="6AC1646F" w:rsidR="00A71499" w:rsidRDefault="00C14825" w:rsidP="00A71499">
      <w:pPr>
        <w:pStyle w:val="Heading1"/>
        <w:spacing w:before="79"/>
        <w:jc w:val="center"/>
        <w:rPr>
          <w:rFonts w:asciiTheme="minorHAnsi" w:hAnsiTheme="minorHAnsi" w:cstheme="minorHAnsi"/>
          <w:spacing w:val="17"/>
          <w:w w:val="125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487476224" behindDoc="1" locked="0" layoutInCell="1" allowOverlap="1" wp14:anchorId="522F4A26" wp14:editId="708C5A36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7157085" cy="9443085"/>
                <wp:effectExtent l="0" t="0" r="0" b="0"/>
                <wp:wrapNone/>
                <wp:docPr id="1173183473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7085" cy="9443085"/>
                          <a:chOff x="490" y="490"/>
                          <a:chExt cx="11271" cy="14871"/>
                        </a:xfrm>
                      </wpg:grpSpPr>
                      <wps:wsp>
                        <wps:cNvPr id="1863340330" name="docshape12"/>
                        <wps:cNvSpPr>
                          <a:spLocks/>
                        </wps:cNvSpPr>
                        <wps:spPr bwMode="auto">
                          <a:xfrm>
                            <a:off x="489" y="489"/>
                            <a:ext cx="11261" cy="14852"/>
                          </a:xfrm>
                          <a:custGeom>
                            <a:avLst/>
                            <a:gdLst>
                              <a:gd name="T0" fmla="+- 0 11750 490"/>
                              <a:gd name="T1" fmla="*/ T0 w 11261"/>
                              <a:gd name="T2" fmla="+- 0 490 490"/>
                              <a:gd name="T3" fmla="*/ 490 h 14852"/>
                              <a:gd name="T4" fmla="+- 0 11741 490"/>
                              <a:gd name="T5" fmla="*/ T4 w 11261"/>
                              <a:gd name="T6" fmla="+- 0 490 490"/>
                              <a:gd name="T7" fmla="*/ 490 h 14852"/>
                              <a:gd name="T8" fmla="+- 0 499 490"/>
                              <a:gd name="T9" fmla="*/ T8 w 11261"/>
                              <a:gd name="T10" fmla="+- 0 490 490"/>
                              <a:gd name="T11" fmla="*/ 490 h 14852"/>
                              <a:gd name="T12" fmla="+- 0 490 490"/>
                              <a:gd name="T13" fmla="*/ T12 w 11261"/>
                              <a:gd name="T14" fmla="+- 0 490 490"/>
                              <a:gd name="T15" fmla="*/ 490 h 14852"/>
                              <a:gd name="T16" fmla="+- 0 490 490"/>
                              <a:gd name="T17" fmla="*/ T16 w 11261"/>
                              <a:gd name="T18" fmla="+- 0 499 490"/>
                              <a:gd name="T19" fmla="*/ 499 h 14852"/>
                              <a:gd name="T20" fmla="+- 0 490 490"/>
                              <a:gd name="T21" fmla="*/ T20 w 11261"/>
                              <a:gd name="T22" fmla="+- 0 15341 490"/>
                              <a:gd name="T23" fmla="*/ 15341 h 14852"/>
                              <a:gd name="T24" fmla="+- 0 499 490"/>
                              <a:gd name="T25" fmla="*/ T24 w 11261"/>
                              <a:gd name="T26" fmla="+- 0 15341 490"/>
                              <a:gd name="T27" fmla="*/ 15341 h 14852"/>
                              <a:gd name="T28" fmla="+- 0 499 490"/>
                              <a:gd name="T29" fmla="*/ T28 w 11261"/>
                              <a:gd name="T30" fmla="+- 0 499 490"/>
                              <a:gd name="T31" fmla="*/ 499 h 14852"/>
                              <a:gd name="T32" fmla="+- 0 11741 490"/>
                              <a:gd name="T33" fmla="*/ T32 w 11261"/>
                              <a:gd name="T34" fmla="+- 0 499 490"/>
                              <a:gd name="T35" fmla="*/ 499 h 14852"/>
                              <a:gd name="T36" fmla="+- 0 11750 490"/>
                              <a:gd name="T37" fmla="*/ T36 w 11261"/>
                              <a:gd name="T38" fmla="+- 0 499 490"/>
                              <a:gd name="T39" fmla="*/ 499 h 14852"/>
                              <a:gd name="T40" fmla="+- 0 11750 490"/>
                              <a:gd name="T41" fmla="*/ T40 w 11261"/>
                              <a:gd name="T42" fmla="+- 0 490 490"/>
                              <a:gd name="T43" fmla="*/ 490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9"/>
                                </a:lnTo>
                                <a:lnTo>
                                  <a:pt x="11251" y="9"/>
                                </a:lnTo>
                                <a:lnTo>
                                  <a:pt x="11260" y="9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8488529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11750" y="499"/>
                            <a:ext cx="10" cy="1484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1232314" name="docshape14"/>
                        <wps:cNvSpPr>
                          <a:spLocks/>
                        </wps:cNvSpPr>
                        <wps:spPr bwMode="auto">
                          <a:xfrm>
                            <a:off x="489" y="499"/>
                            <a:ext cx="11261" cy="14852"/>
                          </a:xfrm>
                          <a:custGeom>
                            <a:avLst/>
                            <a:gdLst>
                              <a:gd name="T0" fmla="+- 0 499 490"/>
                              <a:gd name="T1" fmla="*/ T0 w 11261"/>
                              <a:gd name="T2" fmla="+- 0 15341 499"/>
                              <a:gd name="T3" fmla="*/ 15341 h 14852"/>
                              <a:gd name="T4" fmla="+- 0 490 490"/>
                              <a:gd name="T5" fmla="*/ T4 w 11261"/>
                              <a:gd name="T6" fmla="+- 0 15341 499"/>
                              <a:gd name="T7" fmla="*/ 15341 h 14852"/>
                              <a:gd name="T8" fmla="+- 0 490 490"/>
                              <a:gd name="T9" fmla="*/ T8 w 11261"/>
                              <a:gd name="T10" fmla="+- 0 15350 499"/>
                              <a:gd name="T11" fmla="*/ 15350 h 14852"/>
                              <a:gd name="T12" fmla="+- 0 499 490"/>
                              <a:gd name="T13" fmla="*/ T12 w 11261"/>
                              <a:gd name="T14" fmla="+- 0 15350 499"/>
                              <a:gd name="T15" fmla="*/ 15350 h 14852"/>
                              <a:gd name="T16" fmla="+- 0 499 490"/>
                              <a:gd name="T17" fmla="*/ T16 w 11261"/>
                              <a:gd name="T18" fmla="+- 0 15341 499"/>
                              <a:gd name="T19" fmla="*/ 15341 h 14852"/>
                              <a:gd name="T20" fmla="+- 0 11750 490"/>
                              <a:gd name="T21" fmla="*/ T20 w 11261"/>
                              <a:gd name="T22" fmla="+- 0 499 499"/>
                              <a:gd name="T23" fmla="*/ 499 h 14852"/>
                              <a:gd name="T24" fmla="+- 0 11741 490"/>
                              <a:gd name="T25" fmla="*/ T24 w 11261"/>
                              <a:gd name="T26" fmla="+- 0 499 499"/>
                              <a:gd name="T27" fmla="*/ 499 h 14852"/>
                              <a:gd name="T28" fmla="+- 0 11741 490"/>
                              <a:gd name="T29" fmla="*/ T28 w 11261"/>
                              <a:gd name="T30" fmla="+- 0 15341 499"/>
                              <a:gd name="T31" fmla="*/ 15341 h 14852"/>
                              <a:gd name="T32" fmla="+- 0 11750 490"/>
                              <a:gd name="T33" fmla="*/ T32 w 11261"/>
                              <a:gd name="T34" fmla="+- 0 15341 499"/>
                              <a:gd name="T35" fmla="*/ 15341 h 14852"/>
                              <a:gd name="T36" fmla="+- 0 11750 490"/>
                              <a:gd name="T37" fmla="*/ T36 w 11261"/>
                              <a:gd name="T38" fmla="+- 0 499 499"/>
                              <a:gd name="T39" fmla="*/ 499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9" y="14842"/>
                                </a:moveTo>
                                <a:lnTo>
                                  <a:pt x="0" y="14842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14842"/>
                                </a:lnTo>
                                <a:close/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11251" y="14842"/>
                                </a:lnTo>
                                <a:lnTo>
                                  <a:pt x="11260" y="14842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3631478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499" y="1535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9457997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499" y="1534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2557313" name="docshape17"/>
                        <wps:cNvSpPr>
                          <a:spLocks/>
                        </wps:cNvSpPr>
                        <wps:spPr bwMode="auto">
                          <a:xfrm>
                            <a:off x="11740" y="15340"/>
                            <a:ext cx="20" cy="20"/>
                          </a:xfrm>
                          <a:custGeom>
                            <a:avLst/>
                            <a:gdLst>
                              <a:gd name="T0" fmla="+- 0 11760 11741"/>
                              <a:gd name="T1" fmla="*/ T0 w 20"/>
                              <a:gd name="T2" fmla="+- 0 15341 15341"/>
                              <a:gd name="T3" fmla="*/ 15341 h 20"/>
                              <a:gd name="T4" fmla="+- 0 11750 11741"/>
                              <a:gd name="T5" fmla="*/ T4 w 20"/>
                              <a:gd name="T6" fmla="+- 0 15341 15341"/>
                              <a:gd name="T7" fmla="*/ 15341 h 20"/>
                              <a:gd name="T8" fmla="+- 0 11750 11741"/>
                              <a:gd name="T9" fmla="*/ T8 w 20"/>
                              <a:gd name="T10" fmla="+- 0 15350 15341"/>
                              <a:gd name="T11" fmla="*/ 15350 h 20"/>
                              <a:gd name="T12" fmla="+- 0 11741 11741"/>
                              <a:gd name="T13" fmla="*/ T12 w 20"/>
                              <a:gd name="T14" fmla="+- 0 15350 15341"/>
                              <a:gd name="T15" fmla="*/ 15350 h 20"/>
                              <a:gd name="T16" fmla="+- 0 11741 11741"/>
                              <a:gd name="T17" fmla="*/ T16 w 20"/>
                              <a:gd name="T18" fmla="+- 0 15360 15341"/>
                              <a:gd name="T19" fmla="*/ 15360 h 20"/>
                              <a:gd name="T20" fmla="+- 0 11750 11741"/>
                              <a:gd name="T21" fmla="*/ T20 w 20"/>
                              <a:gd name="T22" fmla="+- 0 15360 15341"/>
                              <a:gd name="T23" fmla="*/ 15360 h 20"/>
                              <a:gd name="T24" fmla="+- 0 11760 11741"/>
                              <a:gd name="T25" fmla="*/ T24 w 20"/>
                              <a:gd name="T26" fmla="+- 0 15360 15341"/>
                              <a:gd name="T27" fmla="*/ 15360 h 20"/>
                              <a:gd name="T28" fmla="+- 0 11760 11741"/>
                              <a:gd name="T29" fmla="*/ T28 w 20"/>
                              <a:gd name="T30" fmla="+- 0 15341 15341"/>
                              <a:gd name="T31" fmla="*/ 15341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9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9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1611851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11740" y="1534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60FBBF" id="docshapegroup11" o:spid="_x0000_s1026" style="position:absolute;margin-left:24.5pt;margin-top:24.5pt;width:563.55pt;height:743.55pt;z-index:-15840256;mso-position-horizontal-relative:page;mso-position-vertical-relative:page" coordorigin="490,490" coordsize="11271,14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">
                <v:shape id="docshape12" o:spid="_x0000_s1027" style="position:absolute;left:489;top:48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" path="m11260,r-9,l9,,,,,9,,14851r9,l9,9r11242,l11260,9r,-9xe" fillcolor="#001f5f" stroked="f">
                  <v:path arrowok="t" o:connecttype="custom" o:connectlocs="11260,490;11251,490;9,490;0,490;0,499;0,15341;9,15341;9,499;11251,499;11260,499;11260,490" o:connectangles="0,0,0,0,0,0,0,0,0,0,0"/>
                </v:shape>
                <v:rect id="docshape13" o:spid="_x0000_s1028" style="position:absolute;left:11750;top:499;width:10;height:14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" fillcolor="black" stroked="f"/>
                <v:shape id="docshape14" o:spid="_x0000_s1029" style="position:absolute;left:489;top:49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" path="m9,14842r-9,l,14851r9,l9,14842xm11260,r-9,l11251,14842r9,l11260,xe" fillcolor="#001f5f" stroked="f">
                  <v:path arrowok="t" o:connecttype="custom" o:connectlocs="9,15341;0,15341;0,15350;9,15350;9,15341;11260,499;11251,499;11251,15341;11260,15341;11260,499" o:connectangles="0,0,0,0,0,0,0,0,0,0"/>
                </v:shape>
                <v:rect id="docshape15" o:spid="_x0000_s1030" style="position:absolute;left:499;top:1535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" fillcolor="black" stroked="f"/>
                <v:rect id="docshape16" o:spid="_x0000_s1031" style="position:absolute;left:499;top:1534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" fillcolor="#001f5f" stroked="f"/>
                <v:shape id="docshape17" o:spid="_x0000_s1032" style="position:absolute;left:11740;top:153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" path="m19,l9,r,9l,9,,19r9,l19,19,19,xe" fillcolor="black" stroked="f">
                  <v:path arrowok="t" o:connecttype="custom" o:connectlocs="19,15341;9,15341;9,15350;0,15350;0,15360;9,15360;19,15360;19,15341" o:connectangles="0,0,0,0,0,0,0,0"/>
                </v:shape>
                <v:rect id="docshape18" o:spid="_x0000_s1033" style="position:absolute;left:11740;top:1534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" fillcolor="#001f5f" stroked="f"/>
                <w10:wrap anchorx="page" anchory="page"/>
              </v:group>
            </w:pict>
          </mc:Fallback>
        </mc:AlternateContent>
      </w:r>
      <w:r w:rsidR="005C17FA">
        <w:rPr>
          <w:rFonts w:asciiTheme="minorHAnsi" w:hAnsiTheme="minorHAnsi" w:cstheme="minorHAnsi"/>
          <w:w w:val="125"/>
          <w:sz w:val="24"/>
          <w:szCs w:val="24"/>
        </w:rPr>
        <w:t>202</w:t>
      </w:r>
      <w:r w:rsidR="006738E3">
        <w:rPr>
          <w:rFonts w:asciiTheme="minorHAnsi" w:hAnsiTheme="minorHAnsi" w:cstheme="minorHAnsi"/>
          <w:w w:val="125"/>
          <w:sz w:val="24"/>
          <w:szCs w:val="24"/>
        </w:rPr>
        <w:t>6</w:t>
      </w:r>
      <w:r w:rsidR="00E937E8" w:rsidRPr="00A71499">
        <w:rPr>
          <w:rFonts w:asciiTheme="minorHAnsi" w:hAnsiTheme="minorHAnsi" w:cstheme="minorHAnsi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WTS</w:t>
      </w:r>
      <w:r w:rsidR="00013ABA" w:rsidRPr="00A71499">
        <w:rPr>
          <w:rFonts w:asciiTheme="minorHAnsi" w:hAnsiTheme="minorHAnsi" w:cstheme="minorHAnsi"/>
          <w:spacing w:val="12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Molitoris</w:t>
      </w:r>
      <w:r w:rsidR="00013ABA" w:rsidRPr="00A71499">
        <w:rPr>
          <w:rFonts w:asciiTheme="minorHAnsi" w:hAnsiTheme="minorHAnsi" w:cstheme="minorHAnsi"/>
          <w:spacing w:val="17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Leadership</w:t>
      </w:r>
      <w:r w:rsidR="00013ABA" w:rsidRPr="00A71499">
        <w:rPr>
          <w:rFonts w:asciiTheme="minorHAnsi" w:hAnsiTheme="minorHAnsi" w:cstheme="minorHAnsi"/>
          <w:spacing w:val="18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Scholarship</w:t>
      </w:r>
      <w:r w:rsidR="00013ABA" w:rsidRPr="00A71499">
        <w:rPr>
          <w:rFonts w:asciiTheme="minorHAnsi" w:hAnsiTheme="minorHAnsi" w:cstheme="minorHAnsi"/>
          <w:spacing w:val="18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for</w:t>
      </w:r>
      <w:r w:rsidR="00013ABA" w:rsidRPr="00A71499">
        <w:rPr>
          <w:rFonts w:asciiTheme="minorHAnsi" w:hAnsiTheme="minorHAnsi" w:cstheme="minorHAnsi"/>
          <w:spacing w:val="15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Undergraduates</w:t>
      </w:r>
    </w:p>
    <w:p w14:paraId="522F49B6" w14:textId="5DE80F7E" w:rsidR="00F9079B" w:rsidRPr="00A71499" w:rsidRDefault="00013ABA" w:rsidP="00A71499">
      <w:pPr>
        <w:pStyle w:val="Heading1"/>
        <w:spacing w:before="79"/>
        <w:jc w:val="center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spacing w:val="-2"/>
          <w:w w:val="125"/>
          <w:sz w:val="24"/>
          <w:szCs w:val="24"/>
        </w:rPr>
        <w:t>Application</w:t>
      </w:r>
    </w:p>
    <w:p w14:paraId="522F49B7" w14:textId="77777777" w:rsidR="00F9079B" w:rsidRPr="00A71499" w:rsidRDefault="00F9079B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522F49B8" w14:textId="77777777" w:rsidR="00F9079B" w:rsidRPr="00A71499" w:rsidRDefault="00013ABA">
      <w:pPr>
        <w:pStyle w:val="ListParagraph"/>
        <w:numPr>
          <w:ilvl w:val="1"/>
          <w:numId w:val="1"/>
        </w:numPr>
        <w:tabs>
          <w:tab w:val="left" w:pos="479"/>
          <w:tab w:val="left" w:pos="480"/>
        </w:tabs>
        <w:spacing w:before="194" w:line="240" w:lineRule="auto"/>
        <w:rPr>
          <w:rFonts w:asciiTheme="minorHAnsi" w:hAnsiTheme="minorHAnsi" w:cstheme="minorHAnsi"/>
          <w:b/>
          <w:sz w:val="24"/>
          <w:szCs w:val="24"/>
        </w:rPr>
      </w:pPr>
      <w:bookmarkStart w:id="5" w:name="I._Personal_Information"/>
      <w:bookmarkEnd w:id="5"/>
      <w:r w:rsidRPr="00A71499">
        <w:rPr>
          <w:rFonts w:asciiTheme="minorHAnsi" w:hAnsiTheme="minorHAnsi" w:cstheme="minorHAnsi"/>
          <w:b/>
          <w:w w:val="125"/>
          <w:sz w:val="24"/>
          <w:szCs w:val="24"/>
        </w:rPr>
        <w:t>Personal</w:t>
      </w:r>
      <w:r w:rsidRPr="00A71499">
        <w:rPr>
          <w:rFonts w:asciiTheme="minorHAnsi" w:hAnsiTheme="minorHAnsi" w:cstheme="minorHAnsi"/>
          <w:b/>
          <w:spacing w:val="30"/>
          <w:w w:val="12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b/>
          <w:spacing w:val="-2"/>
          <w:w w:val="125"/>
          <w:sz w:val="24"/>
          <w:szCs w:val="24"/>
        </w:rPr>
        <w:t>Information</w:t>
      </w:r>
    </w:p>
    <w:p w14:paraId="522F49B9" w14:textId="77777777" w:rsidR="00F9079B" w:rsidRPr="00A71499" w:rsidRDefault="00F9079B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522F49BA" w14:textId="77777777" w:rsidR="00F9079B" w:rsidRPr="00A71499" w:rsidRDefault="00013ABA">
      <w:pPr>
        <w:pStyle w:val="BodyText"/>
        <w:tabs>
          <w:tab w:val="left" w:pos="4395"/>
          <w:tab w:val="left" w:pos="7243"/>
          <w:tab w:val="left" w:pos="8637"/>
        </w:tabs>
        <w:ind w:left="1401" w:right="960" w:hanging="923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spacing w:val="-4"/>
          <w:w w:val="115"/>
          <w:sz w:val="24"/>
          <w:szCs w:val="24"/>
        </w:rPr>
        <w:t>Name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4"/>
          <w:w w:val="115"/>
          <w:sz w:val="24"/>
          <w:szCs w:val="24"/>
        </w:rPr>
        <w:t>Last</w:t>
      </w:r>
      <w:r w:rsidRPr="00A71499">
        <w:rPr>
          <w:rFonts w:asciiTheme="minorHAnsi" w:hAnsiTheme="minorHAnsi" w:cstheme="minorHAnsi"/>
          <w:sz w:val="24"/>
          <w:szCs w:val="24"/>
        </w:rPr>
        <w:tab/>
      </w:r>
      <w:r w:rsidRPr="00A71499">
        <w:rPr>
          <w:rFonts w:asciiTheme="minorHAnsi" w:hAnsiTheme="minorHAnsi" w:cstheme="minorHAnsi"/>
          <w:spacing w:val="-2"/>
          <w:w w:val="115"/>
          <w:sz w:val="24"/>
          <w:szCs w:val="24"/>
        </w:rPr>
        <w:t>First</w:t>
      </w:r>
      <w:r w:rsidRPr="00A71499">
        <w:rPr>
          <w:rFonts w:asciiTheme="minorHAnsi" w:hAnsiTheme="minorHAnsi" w:cstheme="minorHAnsi"/>
          <w:sz w:val="24"/>
          <w:szCs w:val="24"/>
        </w:rPr>
        <w:tab/>
      </w:r>
      <w:r w:rsidRPr="00A71499">
        <w:rPr>
          <w:rFonts w:asciiTheme="minorHAnsi" w:hAnsiTheme="minorHAnsi" w:cstheme="minorHAnsi"/>
          <w:spacing w:val="-2"/>
          <w:w w:val="115"/>
          <w:sz w:val="24"/>
          <w:szCs w:val="24"/>
        </w:rPr>
        <w:t>Middle</w:t>
      </w:r>
    </w:p>
    <w:p w14:paraId="522F49BB" w14:textId="77777777" w:rsidR="00F9079B" w:rsidRPr="00A71499" w:rsidRDefault="00013ABA">
      <w:pPr>
        <w:pStyle w:val="BodyText"/>
        <w:tabs>
          <w:tab w:val="left" w:pos="8853"/>
          <w:tab w:val="left" w:pos="8908"/>
        </w:tabs>
        <w:ind w:left="479" w:right="689"/>
        <w:jc w:val="both"/>
        <w:rPr>
          <w:rFonts w:asciiTheme="minorHAnsi" w:hAnsiTheme="minorHAnsi" w:cstheme="minorHAnsi"/>
          <w:sz w:val="24"/>
          <w:szCs w:val="24"/>
        </w:rPr>
      </w:pPr>
      <w:bookmarkStart w:id="6" w:name="E-mail_Address__________________________"/>
      <w:bookmarkEnd w:id="6"/>
      <w:r w:rsidRPr="00A71499">
        <w:rPr>
          <w:rFonts w:asciiTheme="minorHAnsi" w:hAnsiTheme="minorHAnsi" w:cstheme="minorHAnsi"/>
          <w:w w:val="110"/>
          <w:sz w:val="24"/>
          <w:szCs w:val="24"/>
        </w:rPr>
        <w:t>E-mail Address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 xml:space="preserve">Primary Phone 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Current</w:t>
      </w:r>
      <w:r w:rsidRPr="00A71499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Address</w:t>
      </w:r>
      <w:r w:rsidRPr="00A71499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(Street,</w:t>
      </w:r>
      <w:r w:rsidRPr="00A71499">
        <w:rPr>
          <w:rFonts w:asciiTheme="minorHAnsi" w:hAnsiTheme="minorHAnsi" w:cstheme="minorHAnsi"/>
          <w:spacing w:val="-7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City,</w:t>
      </w:r>
      <w:r w:rsidRPr="00A71499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State,</w:t>
      </w:r>
      <w:r w:rsidRPr="00A71499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Zip):</w:t>
      </w:r>
    </w:p>
    <w:p w14:paraId="522F49BC" w14:textId="67DAE6CF" w:rsidR="00F9079B" w:rsidRPr="00A71499" w:rsidRDefault="00C14825">
      <w:pPr>
        <w:pStyle w:val="BodyText"/>
        <w:spacing w:before="12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2F4A27" wp14:editId="6DEAE833">
                <wp:simplePos x="0" y="0"/>
                <wp:positionH relativeFrom="page">
                  <wp:posOffset>1143000</wp:posOffset>
                </wp:positionH>
                <wp:positionV relativeFrom="paragraph">
                  <wp:posOffset>139700</wp:posOffset>
                </wp:positionV>
                <wp:extent cx="5099685" cy="1270"/>
                <wp:effectExtent l="0" t="0" r="0" b="0"/>
                <wp:wrapTopAndBottom/>
                <wp:docPr id="791857437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95408" id="docshape19" o:spid="_x0000_s1026" style="position:absolute;margin-left:90pt;margin-top:11pt;width:401.5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KnuE/D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22F4A28" wp14:editId="45A8B8E5">
                <wp:simplePos x="0" y="0"/>
                <wp:positionH relativeFrom="page">
                  <wp:posOffset>1143000</wp:posOffset>
                </wp:positionH>
                <wp:positionV relativeFrom="paragraph">
                  <wp:posOffset>308610</wp:posOffset>
                </wp:positionV>
                <wp:extent cx="5099685" cy="1270"/>
                <wp:effectExtent l="0" t="0" r="0" b="0"/>
                <wp:wrapTopAndBottom/>
                <wp:docPr id="1155850798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DB4D3B" id="docshape20" o:spid="_x0000_s1026" style="position:absolute;margin-left:90pt;margin-top:24.3pt;width:401.5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BYiCXj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22F4A29" wp14:editId="70345ECC">
                <wp:simplePos x="0" y="0"/>
                <wp:positionH relativeFrom="page">
                  <wp:posOffset>1143000</wp:posOffset>
                </wp:positionH>
                <wp:positionV relativeFrom="paragraph">
                  <wp:posOffset>479425</wp:posOffset>
                </wp:positionV>
                <wp:extent cx="5099685" cy="1270"/>
                <wp:effectExtent l="0" t="0" r="0" b="0"/>
                <wp:wrapTopAndBottom/>
                <wp:docPr id="1775724692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36F63" id="docshape21" o:spid="_x0000_s1026" style="position:absolute;margin-left:90pt;margin-top:37.75pt;width:401.5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NGn1O3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2F49BF" w14:textId="77777777" w:rsidR="00F9079B" w:rsidRPr="00A71499" w:rsidRDefault="00013ABA">
      <w:pPr>
        <w:pStyle w:val="BodyText"/>
        <w:spacing w:before="37"/>
        <w:ind w:left="479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Permanent</w:t>
      </w:r>
      <w:r w:rsidRPr="00A71499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Address</w:t>
      </w:r>
      <w:r w:rsidRPr="00A71499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(Street,</w:t>
      </w:r>
      <w:r w:rsidRPr="00A71499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City,</w:t>
      </w:r>
      <w:r w:rsidRPr="00A71499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State,</w:t>
      </w:r>
      <w:r w:rsidRPr="00A71499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>Zip):</w:t>
      </w:r>
    </w:p>
    <w:p w14:paraId="522F49C0" w14:textId="5C982E18" w:rsidR="00F9079B" w:rsidRPr="00A71499" w:rsidRDefault="00C14825">
      <w:pPr>
        <w:pStyle w:val="BodyText"/>
        <w:spacing w:before="5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22F4A2A" wp14:editId="616436D3">
                <wp:simplePos x="0" y="0"/>
                <wp:positionH relativeFrom="page">
                  <wp:posOffset>1143000</wp:posOffset>
                </wp:positionH>
                <wp:positionV relativeFrom="paragraph">
                  <wp:posOffset>142875</wp:posOffset>
                </wp:positionV>
                <wp:extent cx="5099685" cy="1270"/>
                <wp:effectExtent l="0" t="0" r="0" b="0"/>
                <wp:wrapTopAndBottom/>
                <wp:docPr id="747984424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8CBC1" id="docshape22" o:spid="_x0000_s1026" style="position:absolute;margin-left:90pt;margin-top:11.25pt;width:401.5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BHvuWP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522F4A2B" wp14:editId="0D6391BE">
                <wp:simplePos x="0" y="0"/>
                <wp:positionH relativeFrom="page">
                  <wp:posOffset>1143000</wp:posOffset>
                </wp:positionH>
                <wp:positionV relativeFrom="paragraph">
                  <wp:posOffset>312420</wp:posOffset>
                </wp:positionV>
                <wp:extent cx="5099685" cy="1270"/>
                <wp:effectExtent l="0" t="0" r="0" b="0"/>
                <wp:wrapTopAndBottom/>
                <wp:docPr id="1081521322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BEF0F" id="docshape23" o:spid="_x0000_s1026" style="position:absolute;margin-left:90pt;margin-top:24.6pt;width:401.5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L9GB0X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522F4A2C" wp14:editId="2476F32D">
                <wp:simplePos x="0" y="0"/>
                <wp:positionH relativeFrom="page">
                  <wp:posOffset>1143000</wp:posOffset>
                </wp:positionH>
                <wp:positionV relativeFrom="paragraph">
                  <wp:posOffset>483235</wp:posOffset>
                </wp:positionV>
                <wp:extent cx="5099685" cy="1270"/>
                <wp:effectExtent l="0" t="0" r="0" b="0"/>
                <wp:wrapTopAndBottom/>
                <wp:docPr id="390648715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B3149" id="docshape24" o:spid="_x0000_s1026" style="position:absolute;margin-left:90pt;margin-top:38.05pt;width:401.5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A6AJMn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2F49C4" w14:textId="77777777" w:rsidR="00F9079B" w:rsidRPr="00A71499" w:rsidRDefault="00013ABA">
      <w:pPr>
        <w:pStyle w:val="Heading1"/>
        <w:numPr>
          <w:ilvl w:val="1"/>
          <w:numId w:val="1"/>
        </w:numPr>
        <w:tabs>
          <w:tab w:val="left" w:pos="480"/>
        </w:tabs>
        <w:spacing w:before="107"/>
        <w:ind w:hanging="361"/>
        <w:rPr>
          <w:rFonts w:asciiTheme="minorHAnsi" w:hAnsiTheme="minorHAnsi" w:cstheme="minorHAnsi"/>
          <w:sz w:val="24"/>
          <w:szCs w:val="24"/>
        </w:rPr>
      </w:pPr>
      <w:bookmarkStart w:id="7" w:name="II._Educational_Background"/>
      <w:bookmarkEnd w:id="7"/>
      <w:r w:rsidRPr="00A71499">
        <w:rPr>
          <w:rFonts w:asciiTheme="minorHAnsi" w:hAnsiTheme="minorHAnsi" w:cstheme="minorHAnsi"/>
          <w:w w:val="125"/>
          <w:sz w:val="24"/>
          <w:szCs w:val="24"/>
        </w:rPr>
        <w:t>Educational</w:t>
      </w:r>
      <w:r w:rsidRPr="00A71499">
        <w:rPr>
          <w:rFonts w:asciiTheme="minorHAnsi" w:hAnsiTheme="minorHAnsi" w:cstheme="minorHAnsi"/>
          <w:spacing w:val="58"/>
          <w:w w:val="12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25"/>
          <w:sz w:val="24"/>
          <w:szCs w:val="24"/>
        </w:rPr>
        <w:t>Background</w:t>
      </w:r>
    </w:p>
    <w:p w14:paraId="522F49C5" w14:textId="77777777" w:rsidR="00F9079B" w:rsidRPr="00A71499" w:rsidRDefault="00F9079B">
      <w:pPr>
        <w:pStyle w:val="BodyText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14:paraId="522F49C6" w14:textId="16F37FDD" w:rsidR="00F9079B" w:rsidRPr="00A71499" w:rsidRDefault="00013ABA">
      <w:pPr>
        <w:pStyle w:val="BodyText"/>
        <w:tabs>
          <w:tab w:val="left" w:pos="3568"/>
          <w:tab w:val="left" w:pos="9393"/>
        </w:tabs>
        <w:ind w:left="479" w:right="204"/>
        <w:jc w:val="both"/>
        <w:rPr>
          <w:rFonts w:asciiTheme="minorHAnsi" w:hAnsiTheme="minorHAnsi" w:cstheme="minorHAnsi"/>
          <w:sz w:val="24"/>
          <w:szCs w:val="24"/>
        </w:rPr>
      </w:pPr>
      <w:bookmarkStart w:id="8" w:name="Current_College/University______________"/>
      <w:bookmarkStart w:id="9" w:name="City,_State__________________"/>
      <w:bookmarkEnd w:id="8"/>
      <w:bookmarkEnd w:id="9"/>
      <w:r w:rsidRPr="00A71499">
        <w:rPr>
          <w:rFonts w:asciiTheme="minorHAnsi" w:hAnsiTheme="minorHAnsi" w:cstheme="minorHAnsi"/>
          <w:w w:val="110"/>
          <w:sz w:val="24"/>
          <w:szCs w:val="24"/>
        </w:rPr>
        <w:t xml:space="preserve">Current College/University 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="006738E3">
        <w:rPr>
          <w:rFonts w:asciiTheme="minorHAnsi" w:hAnsiTheme="minorHAnsi" w:cstheme="minorHAnsi"/>
          <w:sz w:val="24"/>
          <w:szCs w:val="24"/>
          <w:u w:val="single"/>
        </w:rPr>
        <w:t>_________________________</w:t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City, State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22F49C7" w14:textId="77777777" w:rsidR="00F9079B" w:rsidRPr="00A71499" w:rsidRDefault="00013ABA">
      <w:pPr>
        <w:pStyle w:val="BodyText"/>
        <w:tabs>
          <w:tab w:val="left" w:pos="5234"/>
        </w:tabs>
        <w:spacing w:line="266" w:lineRule="exact"/>
        <w:ind w:left="479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sz w:val="24"/>
          <w:szCs w:val="24"/>
        </w:rPr>
        <w:t>Expected</w:t>
      </w:r>
      <w:r w:rsidRPr="00A7149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z w:val="24"/>
          <w:szCs w:val="24"/>
        </w:rPr>
        <w:t>Date</w:t>
      </w:r>
      <w:r w:rsidRPr="00A71499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z w:val="24"/>
          <w:szCs w:val="24"/>
        </w:rPr>
        <w:t>of</w:t>
      </w:r>
      <w:r w:rsidRPr="00A71499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sz w:val="24"/>
          <w:szCs w:val="24"/>
        </w:rPr>
        <w:t>Graduation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22F49C8" w14:textId="77777777" w:rsidR="00F9079B" w:rsidRPr="00A71499" w:rsidRDefault="00013ABA">
      <w:pPr>
        <w:pStyle w:val="BodyText"/>
        <w:tabs>
          <w:tab w:val="left" w:pos="4091"/>
          <w:tab w:val="left" w:pos="9371"/>
        </w:tabs>
        <w:ind w:left="479" w:right="194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w w:val="105"/>
          <w:sz w:val="24"/>
          <w:szCs w:val="24"/>
        </w:rPr>
        <w:t>Degree to be Received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Area of Concentration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Grade Point Average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2D99B1B3" w14:textId="219EA5A5" w:rsidR="006738E3" w:rsidRDefault="00013ABA" w:rsidP="006738E3">
      <w:pPr>
        <w:pStyle w:val="BodyText"/>
        <w:ind w:left="479" w:right="393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sz w:val="24"/>
          <w:szCs w:val="24"/>
        </w:rPr>
        <w:t>(Minimum GPA of 3.0 required.</w:t>
      </w:r>
      <w:r w:rsidRPr="00A71499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z w:val="24"/>
          <w:szCs w:val="24"/>
        </w:rPr>
        <w:t xml:space="preserve">Attach </w:t>
      </w:r>
      <w:r w:rsidR="006738E3">
        <w:rPr>
          <w:rFonts w:asciiTheme="minorHAnsi" w:hAnsiTheme="minorHAnsi" w:cstheme="minorHAnsi"/>
          <w:sz w:val="24"/>
          <w:szCs w:val="24"/>
        </w:rPr>
        <w:t xml:space="preserve">an official copy of the </w:t>
      </w:r>
      <w:r w:rsidRPr="00A71499">
        <w:rPr>
          <w:rFonts w:asciiTheme="minorHAnsi" w:hAnsiTheme="minorHAnsi" w:cstheme="minorHAnsi"/>
          <w:sz w:val="24"/>
          <w:szCs w:val="24"/>
        </w:rPr>
        <w:t xml:space="preserve">transcript </w:t>
      </w:r>
      <w:r w:rsidR="006738E3">
        <w:rPr>
          <w:rFonts w:asciiTheme="minorHAnsi" w:hAnsiTheme="minorHAnsi" w:cstheme="minorHAnsi"/>
          <w:sz w:val="24"/>
          <w:szCs w:val="24"/>
        </w:rPr>
        <w:t>in PDF format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6738E3">
        <w:rPr>
          <w:rFonts w:asciiTheme="minorHAnsi" w:hAnsiTheme="minorHAnsi" w:cstheme="minorHAnsi"/>
          <w:sz w:val="24"/>
          <w:szCs w:val="24"/>
        </w:rPr>
        <w:t>package</w:t>
      </w:r>
      <w:r w:rsidRPr="00A71499">
        <w:rPr>
          <w:rFonts w:asciiTheme="minorHAnsi" w:hAnsiTheme="minorHAnsi" w:cstheme="minorHAnsi"/>
          <w:sz w:val="24"/>
          <w:szCs w:val="24"/>
        </w:rPr>
        <w:t xml:space="preserve">.) </w:t>
      </w:r>
    </w:p>
    <w:p w14:paraId="522F49C9" w14:textId="5E455FD7" w:rsidR="00F9079B" w:rsidRPr="00A71499" w:rsidRDefault="0064422A" w:rsidP="0064422A">
      <w:pPr>
        <w:pStyle w:val="BodyText"/>
        <w:spacing w:before="240" w:line="477" w:lineRule="auto"/>
        <w:ind w:left="479" w:right="393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475712" behindDoc="1" locked="0" layoutInCell="1" allowOverlap="1" wp14:anchorId="522F4A2D" wp14:editId="1F6E7AAF">
                <wp:simplePos x="0" y="0"/>
                <wp:positionH relativeFrom="page">
                  <wp:posOffset>1129665</wp:posOffset>
                </wp:positionH>
                <wp:positionV relativeFrom="paragraph">
                  <wp:posOffset>456565</wp:posOffset>
                </wp:positionV>
                <wp:extent cx="5099685" cy="0"/>
                <wp:effectExtent l="0" t="0" r="0" b="0"/>
                <wp:wrapNone/>
                <wp:docPr id="897518715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2A2ECC" id="Line 40" o:spid="_x0000_s1026" style="position:absolute;z-index:-1584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8.95pt,35.95pt" to="490.5pt,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" strokeweight=".18694mm">
                <w10:wrap anchorx="page"/>
              </v:line>
            </w:pict>
          </mc:Fallback>
        </mc:AlternateContent>
      </w:r>
      <w:r w:rsidR="00013ABA" w:rsidRPr="00A71499">
        <w:rPr>
          <w:rFonts w:asciiTheme="minorHAnsi" w:hAnsiTheme="minorHAnsi" w:cstheme="minorHAnsi"/>
          <w:sz w:val="24"/>
          <w:szCs w:val="24"/>
        </w:rPr>
        <w:t>Previous</w:t>
      </w:r>
      <w:r w:rsidR="00013ABA" w:rsidRPr="00A71499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sz w:val="24"/>
          <w:szCs w:val="24"/>
        </w:rPr>
        <w:t>Colleges/Universities</w:t>
      </w:r>
      <w:r w:rsidR="00013ABA" w:rsidRPr="00A71499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sz w:val="24"/>
          <w:szCs w:val="24"/>
        </w:rPr>
        <w:t>Attended,</w:t>
      </w:r>
      <w:r w:rsidR="00013ABA" w:rsidRPr="00A71499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sz w:val="24"/>
          <w:szCs w:val="24"/>
        </w:rPr>
        <w:t>Date</w:t>
      </w:r>
      <w:r w:rsidR="00013ABA" w:rsidRPr="00A71499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sz w:val="24"/>
          <w:szCs w:val="24"/>
        </w:rPr>
        <w:t>Degree Earned</w:t>
      </w:r>
      <w:r w:rsidR="006738E3">
        <w:rPr>
          <w:rFonts w:asciiTheme="minorHAnsi" w:hAnsiTheme="minorHAnsi" w:cstheme="minorHAnsi"/>
          <w:sz w:val="24"/>
          <w:szCs w:val="24"/>
        </w:rPr>
        <w:t>,</w:t>
      </w:r>
      <w:r w:rsidR="00013ABA" w:rsidRPr="00A71499">
        <w:rPr>
          <w:rFonts w:asciiTheme="minorHAnsi" w:hAnsiTheme="minorHAnsi" w:cstheme="minorHAnsi"/>
          <w:sz w:val="24"/>
          <w:szCs w:val="24"/>
        </w:rPr>
        <w:t xml:space="preserve"> and GPA:</w:t>
      </w:r>
    </w:p>
    <w:p w14:paraId="522F49CB" w14:textId="12B75008" w:rsidR="00F9079B" w:rsidRPr="00A71499" w:rsidRDefault="00C14825" w:rsidP="00A714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22F4A2E" wp14:editId="6031B8DD">
                <wp:simplePos x="0" y="0"/>
                <wp:positionH relativeFrom="page">
                  <wp:posOffset>1143000</wp:posOffset>
                </wp:positionH>
                <wp:positionV relativeFrom="paragraph">
                  <wp:posOffset>139065</wp:posOffset>
                </wp:positionV>
                <wp:extent cx="5099685" cy="1270"/>
                <wp:effectExtent l="0" t="0" r="0" b="0"/>
                <wp:wrapTopAndBottom/>
                <wp:docPr id="249593894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367BE" id="docshape25" o:spid="_x0000_s1026" style="position:absolute;margin-left:90pt;margin-top:10.95pt;width:401.5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</w:p>
    <w:p w14:paraId="522F49CC" w14:textId="3512E9D2" w:rsidR="00F9079B" w:rsidRPr="00A71499" w:rsidRDefault="008F2E1C" w:rsidP="009B1840">
      <w:pPr>
        <w:pStyle w:val="BodyText"/>
        <w:spacing w:before="95" w:line="237" w:lineRule="auto"/>
        <w:ind w:left="480" w:right="111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522F4A2F" wp14:editId="0283EA26">
                <wp:simplePos x="0" y="0"/>
                <wp:positionH relativeFrom="page">
                  <wp:posOffset>1123950</wp:posOffset>
                </wp:positionH>
                <wp:positionV relativeFrom="paragraph">
                  <wp:posOffset>765175</wp:posOffset>
                </wp:positionV>
                <wp:extent cx="5143500" cy="45085"/>
                <wp:effectExtent l="0" t="0" r="0" b="0"/>
                <wp:wrapTopAndBottom/>
                <wp:docPr id="1743565842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43500" cy="45085"/>
                        </a:xfrm>
                        <a:custGeom>
                          <a:avLst/>
                          <a:gdLst>
                            <a:gd name="T0" fmla="+- 0 1800 1800"/>
                            <a:gd name="T1" fmla="*/ T0 w 8691"/>
                            <a:gd name="T2" fmla="+- 0 10491 1800"/>
                            <a:gd name="T3" fmla="*/ T2 w 869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91">
                              <a:moveTo>
                                <a:pt x="0" y="0"/>
                              </a:moveTo>
                              <a:lnTo>
                                <a:pt x="869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0C8ED" id="docshape26" o:spid="_x0000_s1026" style="position:absolute;margin-left:88.5pt;margin-top:60.25pt;width:405pt;height:3.55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91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" path="m,l8691,e" filled="f" strokeweight=".18694mm">
                <v:path arrowok="t" o:connecttype="custom" o:connectlocs="0,0;514350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522F4A30" wp14:editId="6BFF3525">
                <wp:simplePos x="0" y="0"/>
                <wp:positionH relativeFrom="page">
                  <wp:posOffset>1143000</wp:posOffset>
                </wp:positionH>
                <wp:positionV relativeFrom="paragraph">
                  <wp:posOffset>878840</wp:posOffset>
                </wp:positionV>
                <wp:extent cx="5086350" cy="64135"/>
                <wp:effectExtent l="0" t="0" r="0" b="0"/>
                <wp:wrapTopAndBottom/>
                <wp:docPr id="2004764189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086350" cy="64135"/>
                        </a:xfrm>
                        <a:custGeom>
                          <a:avLst/>
                          <a:gdLst>
                            <a:gd name="T0" fmla="+- 0 1800 1800"/>
                            <a:gd name="T1" fmla="*/ T0 w 7368"/>
                            <a:gd name="T2" fmla="+- 0 9168 1800"/>
                            <a:gd name="T3" fmla="*/ T2 w 7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368">
                              <a:moveTo>
                                <a:pt x="0" y="0"/>
                              </a:moveTo>
                              <a:lnTo>
                                <a:pt x="7368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5A093" id="docshape27" o:spid="_x0000_s1026" style="position:absolute;margin-left:90pt;margin-top:69.2pt;width:400.5pt;height:5.05pt;flip:y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68,64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" path="m,l7368,e" filled="f" strokeweight=".18694mm">
                <v:path arrowok="t" o:connecttype="custom" o:connectlocs="0,0;5086350,0" o:connectangles="0,0"/>
                <w10:wrap type="topAndBottom" anchorx="page"/>
              </v:shape>
            </w:pict>
          </mc:Fallback>
        </mc:AlternateContent>
      </w:r>
      <w:r w:rsidR="00013ABA" w:rsidRPr="00A71499">
        <w:rPr>
          <w:rFonts w:asciiTheme="minorHAnsi" w:hAnsiTheme="minorHAnsi" w:cstheme="minorHAnsi"/>
          <w:w w:val="105"/>
          <w:sz w:val="24"/>
          <w:szCs w:val="24"/>
        </w:rPr>
        <w:t>Professional or School Affiliations (List any school, professional</w:t>
      </w:r>
      <w:r w:rsidR="006738E3">
        <w:rPr>
          <w:rFonts w:asciiTheme="minorHAnsi" w:hAnsiTheme="minorHAnsi" w:cstheme="minorHAnsi"/>
          <w:w w:val="105"/>
          <w:sz w:val="24"/>
          <w:szCs w:val="24"/>
        </w:rPr>
        <w:t>,</w:t>
      </w:r>
      <w:r w:rsidR="00013ABA" w:rsidRPr="00A71499">
        <w:rPr>
          <w:rFonts w:asciiTheme="minorHAnsi" w:hAnsiTheme="minorHAnsi" w:cstheme="minorHAnsi"/>
          <w:w w:val="105"/>
          <w:sz w:val="24"/>
          <w:szCs w:val="24"/>
        </w:rPr>
        <w:t xml:space="preserve"> or community </w:t>
      </w:r>
      <w:r w:rsidR="00013ABA" w:rsidRPr="00A71499">
        <w:rPr>
          <w:rFonts w:asciiTheme="minorHAnsi" w:hAnsiTheme="minorHAnsi" w:cstheme="minorHAnsi"/>
          <w:sz w:val="24"/>
          <w:szCs w:val="24"/>
        </w:rPr>
        <w:t xml:space="preserve">activities you have participated in. Include offices held and awards received. </w:t>
      </w:r>
      <w:r w:rsidR="006738E3">
        <w:rPr>
          <w:rFonts w:asciiTheme="minorHAnsi" w:hAnsiTheme="minorHAnsi" w:cstheme="minorHAnsi"/>
          <w:sz w:val="24"/>
          <w:szCs w:val="24"/>
        </w:rPr>
        <w:t>Attach additional sheets, if necessary,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6738E3">
        <w:rPr>
          <w:rFonts w:asciiTheme="minorHAnsi" w:hAnsiTheme="minorHAnsi" w:cstheme="minorHAnsi"/>
          <w:sz w:val="24"/>
          <w:szCs w:val="24"/>
        </w:rPr>
        <w:t>in PDF format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6738E3">
        <w:rPr>
          <w:rFonts w:asciiTheme="minorHAnsi" w:hAnsiTheme="minorHAnsi" w:cstheme="minorHAnsi"/>
          <w:sz w:val="24"/>
          <w:szCs w:val="24"/>
        </w:rPr>
        <w:t>package</w:t>
      </w:r>
      <w:r w:rsidR="00013ABA" w:rsidRPr="00A71499">
        <w:rPr>
          <w:rFonts w:asciiTheme="minorHAnsi" w:hAnsiTheme="minorHAnsi" w:cstheme="minorHAnsi"/>
          <w:w w:val="105"/>
          <w:sz w:val="24"/>
          <w:szCs w:val="24"/>
        </w:rPr>
        <w:t>.)</w:t>
      </w:r>
    </w:p>
    <w:p w14:paraId="522F49CE" w14:textId="1148409C" w:rsidR="00F9079B" w:rsidRPr="00A71499" w:rsidRDefault="00C14825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522F4A31" wp14:editId="30E694CE">
                <wp:simplePos x="0" y="0"/>
                <wp:positionH relativeFrom="page">
                  <wp:posOffset>1143000</wp:posOffset>
                </wp:positionH>
                <wp:positionV relativeFrom="paragraph">
                  <wp:posOffset>499110</wp:posOffset>
                </wp:positionV>
                <wp:extent cx="5099685" cy="1270"/>
                <wp:effectExtent l="0" t="0" r="0" b="0"/>
                <wp:wrapTopAndBottom/>
                <wp:docPr id="531917472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4947A" id="docshape28" o:spid="_x0000_s1026" style="position:absolute;margin-left:90pt;margin-top:39.3pt;width:401.5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522F4A32" wp14:editId="2F229A81">
                <wp:simplePos x="0" y="0"/>
                <wp:positionH relativeFrom="page">
                  <wp:posOffset>1143000</wp:posOffset>
                </wp:positionH>
                <wp:positionV relativeFrom="paragraph">
                  <wp:posOffset>669925</wp:posOffset>
                </wp:positionV>
                <wp:extent cx="5099685" cy="1270"/>
                <wp:effectExtent l="0" t="0" r="0" b="0"/>
                <wp:wrapTopAndBottom/>
                <wp:docPr id="2085787528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CBE9A7" id="docshape29" o:spid="_x0000_s1026" style="position:absolute;margin-left:90pt;margin-top:52.75pt;width:401.55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522F4A33" wp14:editId="24CE06FE">
                <wp:simplePos x="0" y="0"/>
                <wp:positionH relativeFrom="page">
                  <wp:posOffset>1143000</wp:posOffset>
                </wp:positionH>
                <wp:positionV relativeFrom="paragraph">
                  <wp:posOffset>840740</wp:posOffset>
                </wp:positionV>
                <wp:extent cx="5099685" cy="1270"/>
                <wp:effectExtent l="0" t="0" r="0" b="0"/>
                <wp:wrapTopAndBottom/>
                <wp:docPr id="1818755830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B1DC74" id="docshape30" o:spid="_x0000_s1026" style="position:absolute;margin-left:90pt;margin-top:66.2pt;width:401.5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522F4A34" wp14:editId="7C08B4AC">
                <wp:simplePos x="0" y="0"/>
                <wp:positionH relativeFrom="page">
                  <wp:posOffset>1143000</wp:posOffset>
                </wp:positionH>
                <wp:positionV relativeFrom="paragraph">
                  <wp:posOffset>1010920</wp:posOffset>
                </wp:positionV>
                <wp:extent cx="5099685" cy="1270"/>
                <wp:effectExtent l="0" t="0" r="0" b="0"/>
                <wp:wrapTopAndBottom/>
                <wp:docPr id="1747264707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EA35B" id="docshape31" o:spid="_x0000_s1026" style="position:absolute;margin-left:90pt;margin-top:79.6pt;width:401.55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522F4A35" wp14:editId="4A3F4DFB">
                <wp:simplePos x="0" y="0"/>
                <wp:positionH relativeFrom="page">
                  <wp:posOffset>1143000</wp:posOffset>
                </wp:positionH>
                <wp:positionV relativeFrom="paragraph">
                  <wp:posOffset>1180465</wp:posOffset>
                </wp:positionV>
                <wp:extent cx="5099685" cy="1270"/>
                <wp:effectExtent l="0" t="0" r="0" b="0"/>
                <wp:wrapTopAndBottom/>
                <wp:docPr id="1637943184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7614DC" id="docshape32" o:spid="_x0000_s1026" style="position:absolute;margin-left:90pt;margin-top:92.95pt;width:401.5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522F4A36" wp14:editId="61D66D21">
                <wp:simplePos x="0" y="0"/>
                <wp:positionH relativeFrom="page">
                  <wp:posOffset>1143000</wp:posOffset>
                </wp:positionH>
                <wp:positionV relativeFrom="paragraph">
                  <wp:posOffset>1351280</wp:posOffset>
                </wp:positionV>
                <wp:extent cx="5099685" cy="1270"/>
                <wp:effectExtent l="0" t="0" r="0" b="0"/>
                <wp:wrapTopAndBottom/>
                <wp:docPr id="1926591812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1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BC19C" id="docshape33" o:spid="_x0000_s1026" style="position:absolute;margin-left:90pt;margin-top:106.4pt;width:401.5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" path="m,l8031,e" filled="f" strokeweight=".18694mm">
                <v:path arrowok="t" o:connecttype="custom" o:connectlocs="0,0;5099685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522F4A37" wp14:editId="6C30CBD4">
                <wp:simplePos x="0" y="0"/>
                <wp:positionH relativeFrom="page">
                  <wp:posOffset>1143000</wp:posOffset>
                </wp:positionH>
                <wp:positionV relativeFrom="paragraph">
                  <wp:posOffset>1521460</wp:posOffset>
                </wp:positionV>
                <wp:extent cx="5099685" cy="1270"/>
                <wp:effectExtent l="0" t="0" r="0" b="0"/>
                <wp:wrapTopAndBottom/>
                <wp:docPr id="621365823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A02558" id="docshape34" o:spid="_x0000_s1026" style="position:absolute;margin-left:90pt;margin-top:119.8pt;width:401.5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DaJz+C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2F49D7" w14:textId="77777777" w:rsidR="00F9079B" w:rsidRPr="00A71499" w:rsidRDefault="00F9079B">
      <w:pPr>
        <w:rPr>
          <w:rFonts w:asciiTheme="minorHAnsi" w:hAnsiTheme="minorHAnsi" w:cstheme="minorHAnsi"/>
          <w:sz w:val="24"/>
          <w:szCs w:val="24"/>
        </w:rPr>
        <w:sectPr w:rsidR="00F9079B" w:rsidRPr="00A71499" w:rsidSect="00A71499">
          <w:footerReference w:type="default" r:id="rId12"/>
          <w:pgSz w:w="12240" w:h="15840"/>
          <w:pgMar w:top="1170" w:right="1320" w:bottom="940" w:left="1320" w:header="0" w:footer="741" w:gutter="0"/>
          <w:cols w:space="720"/>
        </w:sectPr>
      </w:pPr>
    </w:p>
    <w:p w14:paraId="522F49D8" w14:textId="49A50C0B" w:rsidR="00F9079B" w:rsidRPr="00A71499" w:rsidRDefault="00C14825">
      <w:pPr>
        <w:pStyle w:val="Heading1"/>
        <w:numPr>
          <w:ilvl w:val="1"/>
          <w:numId w:val="1"/>
        </w:numPr>
        <w:tabs>
          <w:tab w:val="left" w:pos="480"/>
        </w:tabs>
        <w:spacing w:before="79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487482880" behindDoc="1" locked="0" layoutInCell="1" allowOverlap="1" wp14:anchorId="522F4A38" wp14:editId="04B5B31D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7157085" cy="9443085"/>
                <wp:effectExtent l="0" t="0" r="0" b="0"/>
                <wp:wrapNone/>
                <wp:docPr id="494298526" name="docshapegroup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7085" cy="9443085"/>
                          <a:chOff x="490" y="490"/>
                          <a:chExt cx="11271" cy="14871"/>
                        </a:xfrm>
                      </wpg:grpSpPr>
                      <wps:wsp>
                        <wps:cNvPr id="278855857" name="docshape36"/>
                        <wps:cNvSpPr>
                          <a:spLocks/>
                        </wps:cNvSpPr>
                        <wps:spPr bwMode="auto">
                          <a:xfrm>
                            <a:off x="489" y="489"/>
                            <a:ext cx="11261" cy="14852"/>
                          </a:xfrm>
                          <a:custGeom>
                            <a:avLst/>
                            <a:gdLst>
                              <a:gd name="T0" fmla="+- 0 11750 490"/>
                              <a:gd name="T1" fmla="*/ T0 w 11261"/>
                              <a:gd name="T2" fmla="+- 0 490 490"/>
                              <a:gd name="T3" fmla="*/ 490 h 14852"/>
                              <a:gd name="T4" fmla="+- 0 11741 490"/>
                              <a:gd name="T5" fmla="*/ T4 w 11261"/>
                              <a:gd name="T6" fmla="+- 0 490 490"/>
                              <a:gd name="T7" fmla="*/ 490 h 14852"/>
                              <a:gd name="T8" fmla="+- 0 499 490"/>
                              <a:gd name="T9" fmla="*/ T8 w 11261"/>
                              <a:gd name="T10" fmla="+- 0 490 490"/>
                              <a:gd name="T11" fmla="*/ 490 h 14852"/>
                              <a:gd name="T12" fmla="+- 0 490 490"/>
                              <a:gd name="T13" fmla="*/ T12 w 11261"/>
                              <a:gd name="T14" fmla="+- 0 490 490"/>
                              <a:gd name="T15" fmla="*/ 490 h 14852"/>
                              <a:gd name="T16" fmla="+- 0 490 490"/>
                              <a:gd name="T17" fmla="*/ T16 w 11261"/>
                              <a:gd name="T18" fmla="+- 0 499 490"/>
                              <a:gd name="T19" fmla="*/ 499 h 14852"/>
                              <a:gd name="T20" fmla="+- 0 490 490"/>
                              <a:gd name="T21" fmla="*/ T20 w 11261"/>
                              <a:gd name="T22" fmla="+- 0 15341 490"/>
                              <a:gd name="T23" fmla="*/ 15341 h 14852"/>
                              <a:gd name="T24" fmla="+- 0 499 490"/>
                              <a:gd name="T25" fmla="*/ T24 w 11261"/>
                              <a:gd name="T26" fmla="+- 0 15341 490"/>
                              <a:gd name="T27" fmla="*/ 15341 h 14852"/>
                              <a:gd name="T28" fmla="+- 0 499 490"/>
                              <a:gd name="T29" fmla="*/ T28 w 11261"/>
                              <a:gd name="T30" fmla="+- 0 499 490"/>
                              <a:gd name="T31" fmla="*/ 499 h 14852"/>
                              <a:gd name="T32" fmla="+- 0 11741 490"/>
                              <a:gd name="T33" fmla="*/ T32 w 11261"/>
                              <a:gd name="T34" fmla="+- 0 499 490"/>
                              <a:gd name="T35" fmla="*/ 499 h 14852"/>
                              <a:gd name="T36" fmla="+- 0 11750 490"/>
                              <a:gd name="T37" fmla="*/ T36 w 11261"/>
                              <a:gd name="T38" fmla="+- 0 499 490"/>
                              <a:gd name="T39" fmla="*/ 499 h 14852"/>
                              <a:gd name="T40" fmla="+- 0 11750 490"/>
                              <a:gd name="T41" fmla="*/ T40 w 11261"/>
                              <a:gd name="T42" fmla="+- 0 490 490"/>
                              <a:gd name="T43" fmla="*/ 490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9"/>
                                </a:lnTo>
                                <a:lnTo>
                                  <a:pt x="11251" y="9"/>
                                </a:lnTo>
                                <a:lnTo>
                                  <a:pt x="11260" y="9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3333614" name="docshape37"/>
                        <wps:cNvSpPr>
                          <a:spLocks noChangeArrowheads="1"/>
                        </wps:cNvSpPr>
                        <wps:spPr bwMode="auto">
                          <a:xfrm>
                            <a:off x="11750" y="499"/>
                            <a:ext cx="10" cy="1484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8297401" name="docshape38"/>
                        <wps:cNvSpPr>
                          <a:spLocks/>
                        </wps:cNvSpPr>
                        <wps:spPr bwMode="auto">
                          <a:xfrm>
                            <a:off x="489" y="499"/>
                            <a:ext cx="11261" cy="14852"/>
                          </a:xfrm>
                          <a:custGeom>
                            <a:avLst/>
                            <a:gdLst>
                              <a:gd name="T0" fmla="+- 0 499 490"/>
                              <a:gd name="T1" fmla="*/ T0 w 11261"/>
                              <a:gd name="T2" fmla="+- 0 15341 499"/>
                              <a:gd name="T3" fmla="*/ 15341 h 14852"/>
                              <a:gd name="T4" fmla="+- 0 490 490"/>
                              <a:gd name="T5" fmla="*/ T4 w 11261"/>
                              <a:gd name="T6" fmla="+- 0 15341 499"/>
                              <a:gd name="T7" fmla="*/ 15341 h 14852"/>
                              <a:gd name="T8" fmla="+- 0 490 490"/>
                              <a:gd name="T9" fmla="*/ T8 w 11261"/>
                              <a:gd name="T10" fmla="+- 0 15350 499"/>
                              <a:gd name="T11" fmla="*/ 15350 h 14852"/>
                              <a:gd name="T12" fmla="+- 0 499 490"/>
                              <a:gd name="T13" fmla="*/ T12 w 11261"/>
                              <a:gd name="T14" fmla="+- 0 15350 499"/>
                              <a:gd name="T15" fmla="*/ 15350 h 14852"/>
                              <a:gd name="T16" fmla="+- 0 499 490"/>
                              <a:gd name="T17" fmla="*/ T16 w 11261"/>
                              <a:gd name="T18" fmla="+- 0 15341 499"/>
                              <a:gd name="T19" fmla="*/ 15341 h 14852"/>
                              <a:gd name="T20" fmla="+- 0 11750 490"/>
                              <a:gd name="T21" fmla="*/ T20 w 11261"/>
                              <a:gd name="T22" fmla="+- 0 499 499"/>
                              <a:gd name="T23" fmla="*/ 499 h 14852"/>
                              <a:gd name="T24" fmla="+- 0 11741 490"/>
                              <a:gd name="T25" fmla="*/ T24 w 11261"/>
                              <a:gd name="T26" fmla="+- 0 499 499"/>
                              <a:gd name="T27" fmla="*/ 499 h 14852"/>
                              <a:gd name="T28" fmla="+- 0 11741 490"/>
                              <a:gd name="T29" fmla="*/ T28 w 11261"/>
                              <a:gd name="T30" fmla="+- 0 15341 499"/>
                              <a:gd name="T31" fmla="*/ 15341 h 14852"/>
                              <a:gd name="T32" fmla="+- 0 11750 490"/>
                              <a:gd name="T33" fmla="*/ T32 w 11261"/>
                              <a:gd name="T34" fmla="+- 0 15341 499"/>
                              <a:gd name="T35" fmla="*/ 15341 h 14852"/>
                              <a:gd name="T36" fmla="+- 0 11750 490"/>
                              <a:gd name="T37" fmla="*/ T36 w 11261"/>
                              <a:gd name="T38" fmla="+- 0 499 499"/>
                              <a:gd name="T39" fmla="*/ 499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9" y="14842"/>
                                </a:moveTo>
                                <a:lnTo>
                                  <a:pt x="0" y="14842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14842"/>
                                </a:lnTo>
                                <a:close/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11251" y="14842"/>
                                </a:lnTo>
                                <a:lnTo>
                                  <a:pt x="11260" y="14842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8424015" name="docshape39"/>
                        <wps:cNvSpPr>
                          <a:spLocks noChangeArrowheads="1"/>
                        </wps:cNvSpPr>
                        <wps:spPr bwMode="auto">
                          <a:xfrm>
                            <a:off x="499" y="1535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9003099" name="docshape40"/>
                        <wps:cNvSpPr>
                          <a:spLocks noChangeArrowheads="1"/>
                        </wps:cNvSpPr>
                        <wps:spPr bwMode="auto">
                          <a:xfrm>
                            <a:off x="499" y="1534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7130541" name="docshape41"/>
                        <wps:cNvSpPr>
                          <a:spLocks/>
                        </wps:cNvSpPr>
                        <wps:spPr bwMode="auto">
                          <a:xfrm>
                            <a:off x="11740" y="15340"/>
                            <a:ext cx="20" cy="20"/>
                          </a:xfrm>
                          <a:custGeom>
                            <a:avLst/>
                            <a:gdLst>
                              <a:gd name="T0" fmla="+- 0 11760 11741"/>
                              <a:gd name="T1" fmla="*/ T0 w 20"/>
                              <a:gd name="T2" fmla="+- 0 15341 15341"/>
                              <a:gd name="T3" fmla="*/ 15341 h 20"/>
                              <a:gd name="T4" fmla="+- 0 11750 11741"/>
                              <a:gd name="T5" fmla="*/ T4 w 20"/>
                              <a:gd name="T6" fmla="+- 0 15341 15341"/>
                              <a:gd name="T7" fmla="*/ 15341 h 20"/>
                              <a:gd name="T8" fmla="+- 0 11750 11741"/>
                              <a:gd name="T9" fmla="*/ T8 w 20"/>
                              <a:gd name="T10" fmla="+- 0 15350 15341"/>
                              <a:gd name="T11" fmla="*/ 15350 h 20"/>
                              <a:gd name="T12" fmla="+- 0 11741 11741"/>
                              <a:gd name="T13" fmla="*/ T12 w 20"/>
                              <a:gd name="T14" fmla="+- 0 15350 15341"/>
                              <a:gd name="T15" fmla="*/ 15350 h 20"/>
                              <a:gd name="T16" fmla="+- 0 11741 11741"/>
                              <a:gd name="T17" fmla="*/ T16 w 20"/>
                              <a:gd name="T18" fmla="+- 0 15360 15341"/>
                              <a:gd name="T19" fmla="*/ 15360 h 20"/>
                              <a:gd name="T20" fmla="+- 0 11750 11741"/>
                              <a:gd name="T21" fmla="*/ T20 w 20"/>
                              <a:gd name="T22" fmla="+- 0 15360 15341"/>
                              <a:gd name="T23" fmla="*/ 15360 h 20"/>
                              <a:gd name="T24" fmla="+- 0 11760 11741"/>
                              <a:gd name="T25" fmla="*/ T24 w 20"/>
                              <a:gd name="T26" fmla="+- 0 15360 15341"/>
                              <a:gd name="T27" fmla="*/ 15360 h 20"/>
                              <a:gd name="T28" fmla="+- 0 11760 11741"/>
                              <a:gd name="T29" fmla="*/ T28 w 20"/>
                              <a:gd name="T30" fmla="+- 0 15341 15341"/>
                              <a:gd name="T31" fmla="*/ 15341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9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9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5113840" name="docshape42"/>
                        <wps:cNvSpPr>
                          <a:spLocks noChangeArrowheads="1"/>
                        </wps:cNvSpPr>
                        <wps:spPr bwMode="auto">
                          <a:xfrm>
                            <a:off x="11740" y="1534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39ACA6" id="docshapegroup35" o:spid="_x0000_s1026" style="position:absolute;margin-left:24.5pt;margin-top:24.5pt;width:563.55pt;height:743.55pt;z-index:-15833600;mso-position-horizontal-relative:page;mso-position-vertical-relative:page" coordorigin="490,490" coordsize="11271,14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">
                <v:shape id="docshape36" o:spid="_x0000_s1027" style="position:absolute;left:489;top:48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" path="m11260,r-9,l9,,,,,9,,14851r9,l9,9r11242,l11260,9r,-9xe" fillcolor="#001f5f" stroked="f">
                  <v:path arrowok="t" o:connecttype="custom" o:connectlocs="11260,490;11251,490;9,490;0,490;0,499;0,15341;9,15341;9,499;11251,499;11260,499;11260,490" o:connectangles="0,0,0,0,0,0,0,0,0,0,0"/>
                </v:shape>
                <v:rect id="docshape37" o:spid="_x0000_s1028" style="position:absolute;left:11750;top:499;width:10;height:14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" fillcolor="black" stroked="f"/>
                <v:shape id="docshape38" o:spid="_x0000_s1029" style="position:absolute;left:489;top:49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" path="m9,14842r-9,l,14851r9,l9,14842xm11260,r-9,l11251,14842r9,l11260,xe" fillcolor="#001f5f" stroked="f">
                  <v:path arrowok="t" o:connecttype="custom" o:connectlocs="9,15341;0,15341;0,15350;9,15350;9,15341;11260,499;11251,499;11251,15341;11260,15341;11260,499" o:connectangles="0,0,0,0,0,0,0,0,0,0"/>
                </v:shape>
                <v:rect id="docshape39" o:spid="_x0000_s1030" style="position:absolute;left:499;top:1535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" fillcolor="black" stroked="f"/>
                <v:rect id="docshape40" o:spid="_x0000_s1031" style="position:absolute;left:499;top:1534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" fillcolor="#001f5f" stroked="f"/>
                <v:shape id="docshape41" o:spid="_x0000_s1032" style="position:absolute;left:11740;top:153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" path="m19,l9,r,9l,9,,19r9,l19,19,19,xe" fillcolor="black" stroked="f">
                  <v:path arrowok="t" o:connecttype="custom" o:connectlocs="19,15341;9,15341;9,15350;0,15350;0,15360;9,15360;19,15360;19,15341" o:connectangles="0,0,0,0,0,0,0,0"/>
                </v:shape>
                <v:rect id="docshape42" o:spid="_x0000_s1033" style="position:absolute;left:11740;top:1534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" fillcolor="#001f5f" stroked="f"/>
                <w10:wrap anchorx="page" anchory="page"/>
              </v:group>
            </w:pict>
          </mc:Fallback>
        </mc:AlternateContent>
      </w:r>
      <w:bookmarkStart w:id="10" w:name="III._Employment_History"/>
      <w:bookmarkEnd w:id="10"/>
      <w:r w:rsidR="00013ABA" w:rsidRPr="00A71499">
        <w:rPr>
          <w:rFonts w:asciiTheme="minorHAnsi" w:hAnsiTheme="minorHAnsi" w:cstheme="minorHAnsi"/>
          <w:w w:val="125"/>
          <w:sz w:val="24"/>
          <w:szCs w:val="24"/>
        </w:rPr>
        <w:t>Employment</w:t>
      </w:r>
      <w:r w:rsidR="00013ABA" w:rsidRPr="00A71499">
        <w:rPr>
          <w:rFonts w:asciiTheme="minorHAnsi" w:hAnsiTheme="minorHAnsi" w:cstheme="minorHAnsi"/>
          <w:spacing w:val="23"/>
          <w:w w:val="125"/>
          <w:sz w:val="24"/>
          <w:szCs w:val="24"/>
        </w:rPr>
        <w:t xml:space="preserve"> </w:t>
      </w:r>
      <w:r w:rsidR="00013ABA" w:rsidRPr="00A71499">
        <w:rPr>
          <w:rFonts w:asciiTheme="minorHAnsi" w:hAnsiTheme="minorHAnsi" w:cstheme="minorHAnsi"/>
          <w:spacing w:val="-2"/>
          <w:w w:val="125"/>
          <w:sz w:val="24"/>
          <w:szCs w:val="24"/>
        </w:rPr>
        <w:t>History</w:t>
      </w:r>
    </w:p>
    <w:p w14:paraId="522F49D9" w14:textId="77777777" w:rsidR="00F9079B" w:rsidRPr="00A71499" w:rsidRDefault="00F9079B">
      <w:pPr>
        <w:pStyle w:val="BodyText"/>
        <w:spacing w:before="3"/>
        <w:rPr>
          <w:rFonts w:asciiTheme="minorHAnsi" w:hAnsiTheme="minorHAnsi" w:cstheme="minorHAnsi"/>
          <w:b/>
          <w:sz w:val="24"/>
          <w:szCs w:val="24"/>
        </w:rPr>
      </w:pPr>
    </w:p>
    <w:p w14:paraId="522F49DA" w14:textId="3757EB6D" w:rsidR="00F9079B" w:rsidRPr="00A71499" w:rsidRDefault="00013ABA" w:rsidP="009B1840">
      <w:pPr>
        <w:pStyle w:val="BodyText"/>
        <w:spacing w:line="237" w:lineRule="auto"/>
        <w:ind w:left="479" w:right="220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w w:val="105"/>
          <w:sz w:val="24"/>
          <w:szCs w:val="24"/>
        </w:rPr>
        <w:t>Work Experience (List full-time, part-time, co-op</w:t>
      </w:r>
      <w:r w:rsidR="006738E3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 xml:space="preserve"> and summer employment.</w:t>
      </w:r>
      <w:r w:rsidR="007103B6">
        <w:rPr>
          <w:rFonts w:asciiTheme="minorHAnsi" w:hAnsiTheme="minorHAnsi" w:cstheme="minorHAnsi"/>
          <w:w w:val="105"/>
          <w:sz w:val="24"/>
          <w:szCs w:val="24"/>
        </w:rPr>
        <w:t>)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 xml:space="preserve"> Briefly</w:t>
      </w:r>
      <w:r w:rsidRPr="00A71499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describe</w:t>
      </w:r>
      <w:r w:rsidRPr="00A71499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duties</w:t>
      </w:r>
      <w:r w:rsidRPr="00A71499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and</w:t>
      </w:r>
      <w:r w:rsidRPr="00A71499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responsibilities.</w:t>
      </w:r>
      <w:r w:rsidRPr="00A71499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="007103B6">
        <w:rPr>
          <w:rFonts w:asciiTheme="minorHAnsi" w:hAnsiTheme="minorHAnsi" w:cstheme="minorHAnsi"/>
          <w:spacing w:val="-10"/>
          <w:w w:val="105"/>
          <w:sz w:val="24"/>
          <w:szCs w:val="24"/>
        </w:rPr>
        <w:t>(</w:t>
      </w:r>
      <w:r w:rsidR="006738E3">
        <w:rPr>
          <w:rFonts w:asciiTheme="minorHAnsi" w:hAnsiTheme="minorHAnsi" w:cstheme="minorHAnsi"/>
          <w:sz w:val="24"/>
          <w:szCs w:val="24"/>
        </w:rPr>
        <w:t>Attach additional sheets, if necessary,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6738E3">
        <w:rPr>
          <w:rFonts w:asciiTheme="minorHAnsi" w:hAnsiTheme="minorHAnsi" w:cstheme="minorHAnsi"/>
          <w:sz w:val="24"/>
          <w:szCs w:val="24"/>
        </w:rPr>
        <w:t>in PDF format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6738E3">
        <w:rPr>
          <w:rFonts w:asciiTheme="minorHAnsi" w:hAnsiTheme="minorHAnsi" w:cstheme="minorHAnsi"/>
          <w:sz w:val="24"/>
          <w:szCs w:val="24"/>
        </w:rPr>
        <w:t>package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.)</w:t>
      </w:r>
    </w:p>
    <w:p w14:paraId="522F49DB" w14:textId="78A918C0" w:rsidR="00F9079B" w:rsidRPr="00A71499" w:rsidRDefault="00C14825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522F4A39" wp14:editId="68ED74DC">
                <wp:simplePos x="0" y="0"/>
                <wp:positionH relativeFrom="page">
                  <wp:posOffset>1143000</wp:posOffset>
                </wp:positionH>
                <wp:positionV relativeFrom="paragraph">
                  <wp:posOffset>144145</wp:posOffset>
                </wp:positionV>
                <wp:extent cx="5099685" cy="1270"/>
                <wp:effectExtent l="0" t="0" r="0" b="0"/>
                <wp:wrapTopAndBottom/>
                <wp:docPr id="282304595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B6AFC" id="docshape43" o:spid="_x0000_s1026" style="position:absolute;margin-left:90pt;margin-top:11.35pt;width:401.55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OxWVAb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522F4A3A" wp14:editId="2A2E4C0E">
                <wp:simplePos x="0" y="0"/>
                <wp:positionH relativeFrom="page">
                  <wp:posOffset>1143000</wp:posOffset>
                </wp:positionH>
                <wp:positionV relativeFrom="paragraph">
                  <wp:posOffset>314960</wp:posOffset>
                </wp:positionV>
                <wp:extent cx="5099685" cy="1270"/>
                <wp:effectExtent l="0" t="0" r="0" b="0"/>
                <wp:wrapTopAndBottom/>
                <wp:docPr id="1331655179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44596" id="docshape44" o:spid="_x0000_s1026" style="position:absolute;margin-left:90pt;margin-top:24.8pt;width:401.55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E8Onp3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522F4A3B" wp14:editId="3E6A8E9F">
                <wp:simplePos x="0" y="0"/>
                <wp:positionH relativeFrom="page">
                  <wp:posOffset>1143000</wp:posOffset>
                </wp:positionH>
                <wp:positionV relativeFrom="paragraph">
                  <wp:posOffset>484505</wp:posOffset>
                </wp:positionV>
                <wp:extent cx="5099685" cy="1270"/>
                <wp:effectExtent l="0" t="0" r="0" b="0"/>
                <wp:wrapTopAndBottom/>
                <wp:docPr id="987568249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D429D" id="docshape45" o:spid="_x0000_s1026" style="position:absolute;margin-left:90pt;margin-top:38.15pt;width:401.55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HYkaKX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522F4A3C" wp14:editId="1E47ECAF">
                <wp:simplePos x="0" y="0"/>
                <wp:positionH relativeFrom="page">
                  <wp:posOffset>1143000</wp:posOffset>
                </wp:positionH>
                <wp:positionV relativeFrom="paragraph">
                  <wp:posOffset>654685</wp:posOffset>
                </wp:positionV>
                <wp:extent cx="5099685" cy="1270"/>
                <wp:effectExtent l="0" t="0" r="0" b="0"/>
                <wp:wrapTopAndBottom/>
                <wp:docPr id="799004413" name="docshape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8DF149" id="docshape46" o:spid="_x0000_s1026" style="position:absolute;margin-left:90pt;margin-top:51.55pt;width:401.5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522F4A3D" wp14:editId="29CB3B53">
                <wp:simplePos x="0" y="0"/>
                <wp:positionH relativeFrom="page">
                  <wp:posOffset>1143000</wp:posOffset>
                </wp:positionH>
                <wp:positionV relativeFrom="paragraph">
                  <wp:posOffset>825500</wp:posOffset>
                </wp:positionV>
                <wp:extent cx="5099685" cy="1270"/>
                <wp:effectExtent l="0" t="0" r="0" b="0"/>
                <wp:wrapTopAndBottom/>
                <wp:docPr id="12648948" name="docshape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2F7002" id="docshape47" o:spid="_x0000_s1026" style="position:absolute;margin-left:90pt;margin-top:65pt;width:401.55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522F4A3E" wp14:editId="33ACD0B0">
                <wp:simplePos x="0" y="0"/>
                <wp:positionH relativeFrom="page">
                  <wp:posOffset>1143000</wp:posOffset>
                </wp:positionH>
                <wp:positionV relativeFrom="paragraph">
                  <wp:posOffset>996315</wp:posOffset>
                </wp:positionV>
                <wp:extent cx="5099685" cy="1270"/>
                <wp:effectExtent l="0" t="0" r="0" b="0"/>
                <wp:wrapTopAndBottom/>
                <wp:docPr id="1897537216" name="docshape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792C89" id="docshape48" o:spid="_x0000_s1026" style="position:absolute;margin-left:90pt;margin-top:78.45pt;width:401.55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522F4A3F" wp14:editId="5C2AA010">
                <wp:simplePos x="0" y="0"/>
                <wp:positionH relativeFrom="page">
                  <wp:posOffset>1143000</wp:posOffset>
                </wp:positionH>
                <wp:positionV relativeFrom="paragraph">
                  <wp:posOffset>1165225</wp:posOffset>
                </wp:positionV>
                <wp:extent cx="5099685" cy="1270"/>
                <wp:effectExtent l="0" t="0" r="0" b="0"/>
                <wp:wrapTopAndBottom/>
                <wp:docPr id="121368823" name="docshape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BC764" id="docshape49" o:spid="_x0000_s1026" style="position:absolute;margin-left:90pt;margin-top:91.75pt;width:401.55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B09L08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522F4A40" wp14:editId="2A91770F">
                <wp:simplePos x="0" y="0"/>
                <wp:positionH relativeFrom="page">
                  <wp:posOffset>1143000</wp:posOffset>
                </wp:positionH>
                <wp:positionV relativeFrom="paragraph">
                  <wp:posOffset>1336040</wp:posOffset>
                </wp:positionV>
                <wp:extent cx="5099685" cy="1270"/>
                <wp:effectExtent l="0" t="0" r="0" b="0"/>
                <wp:wrapTopAndBottom/>
                <wp:docPr id="1284552845" name="docshape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AF5E4" id="docshape50" o:spid="_x0000_s1026" style="position:absolute;margin-left:90pt;margin-top:105.2pt;width:401.55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Cc5VB3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522F4A41" wp14:editId="6804BA5E">
                <wp:simplePos x="0" y="0"/>
                <wp:positionH relativeFrom="page">
                  <wp:posOffset>1143000</wp:posOffset>
                </wp:positionH>
                <wp:positionV relativeFrom="paragraph">
                  <wp:posOffset>1506855</wp:posOffset>
                </wp:positionV>
                <wp:extent cx="5099685" cy="1270"/>
                <wp:effectExtent l="0" t="0" r="0" b="0"/>
                <wp:wrapTopAndBottom/>
                <wp:docPr id="1780261760" name="docshape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4E0B9" id="docshape51" o:spid="_x0000_s1026" style="position:absolute;margin-left:90pt;margin-top:118.65pt;width:401.55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B6R/5u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522F4A42" wp14:editId="50504CE9">
                <wp:simplePos x="0" y="0"/>
                <wp:positionH relativeFrom="page">
                  <wp:posOffset>1143000</wp:posOffset>
                </wp:positionH>
                <wp:positionV relativeFrom="paragraph">
                  <wp:posOffset>1677035</wp:posOffset>
                </wp:positionV>
                <wp:extent cx="5099685" cy="1270"/>
                <wp:effectExtent l="0" t="0" r="0" b="0"/>
                <wp:wrapTopAndBottom/>
                <wp:docPr id="1377485969" name="docshape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11F39" id="docshape52" o:spid="_x0000_s1026" style="position:absolute;margin-left:90pt;margin-top:132.05pt;width:401.55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DSjQ3p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522F4A43" wp14:editId="2DAD2118">
                <wp:simplePos x="0" y="0"/>
                <wp:positionH relativeFrom="page">
                  <wp:posOffset>1143000</wp:posOffset>
                </wp:positionH>
                <wp:positionV relativeFrom="paragraph">
                  <wp:posOffset>1846580</wp:posOffset>
                </wp:positionV>
                <wp:extent cx="5099685" cy="1270"/>
                <wp:effectExtent l="0" t="0" r="0" b="0"/>
                <wp:wrapTopAndBottom/>
                <wp:docPr id="210416731" name="docshape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C9B01B" id="docshape53" o:spid="_x0000_s1026" style="position:absolute;margin-left:90pt;margin-top:145.4pt;width:401.55pt;height:.1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D1cDcB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522F4A44" wp14:editId="76B3E88D">
                <wp:simplePos x="0" y="0"/>
                <wp:positionH relativeFrom="page">
                  <wp:posOffset>1143000</wp:posOffset>
                </wp:positionH>
                <wp:positionV relativeFrom="paragraph">
                  <wp:posOffset>2017395</wp:posOffset>
                </wp:positionV>
                <wp:extent cx="5099685" cy="1270"/>
                <wp:effectExtent l="0" t="0" r="0" b="0"/>
                <wp:wrapTopAndBottom/>
                <wp:docPr id="562218576" name="docshape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875F1" id="docshape54" o:spid="_x0000_s1026" style="position:absolute;margin-left:90pt;margin-top:158.85pt;width:401.55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6442D2C9" w14:textId="2F83C709" w:rsidR="007103B6" w:rsidRPr="007103B6" w:rsidRDefault="00013ABA" w:rsidP="007103B6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7103B6">
        <w:rPr>
          <w:rFonts w:asciiTheme="minorHAnsi" w:hAnsiTheme="minorHAnsi" w:cstheme="minorHAnsi"/>
          <w:b/>
          <w:w w:val="110"/>
          <w:sz w:val="24"/>
          <w:szCs w:val="24"/>
        </w:rPr>
        <w:t>Recommendation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7103B6">
        <w:rPr>
          <w:rFonts w:asciiTheme="minorHAnsi" w:hAnsiTheme="minorHAnsi" w:cstheme="minorHAnsi"/>
          <w:spacing w:val="40"/>
          <w:w w:val="110"/>
          <w:sz w:val="24"/>
          <w:szCs w:val="24"/>
        </w:rPr>
        <w:t xml:space="preserve"> </w:t>
      </w:r>
      <w:r w:rsidR="009B1840" w:rsidRPr="007103B6">
        <w:rPr>
          <w:rFonts w:asciiTheme="minorHAnsi" w:hAnsiTheme="minorHAnsi" w:cstheme="minorHAnsi"/>
          <w:w w:val="110"/>
          <w:sz w:val="24"/>
          <w:szCs w:val="24"/>
        </w:rPr>
        <w:t>A letter</w:t>
      </w:r>
      <w:r w:rsidRPr="007103B6">
        <w:rPr>
          <w:rFonts w:asciiTheme="minorHAnsi" w:hAnsiTheme="minorHAnsi" w:cstheme="minorHAnsi"/>
          <w:spacing w:val="-14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of</w:t>
      </w:r>
      <w:r w:rsidRPr="007103B6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recommendation</w:t>
      </w:r>
      <w:r w:rsidRPr="007103B6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by</w:t>
      </w:r>
      <w:r w:rsidRPr="007103B6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7103B6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professor</w:t>
      </w:r>
      <w:r w:rsidRPr="007103B6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or</w:t>
      </w:r>
      <w:r w:rsidRPr="007103B6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>job</w:t>
      </w:r>
      <w:r w:rsidRPr="007103B6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7103B6">
        <w:rPr>
          <w:rFonts w:asciiTheme="minorHAnsi" w:hAnsiTheme="minorHAnsi" w:cstheme="minorHAnsi"/>
          <w:w w:val="110"/>
          <w:sz w:val="24"/>
          <w:szCs w:val="24"/>
        </w:rPr>
        <w:t xml:space="preserve">supervisor </w:t>
      </w:r>
      <w:r w:rsidRPr="007103B6">
        <w:rPr>
          <w:rFonts w:asciiTheme="minorHAnsi" w:hAnsiTheme="minorHAnsi" w:cstheme="minorHAnsi"/>
          <w:sz w:val="24"/>
          <w:szCs w:val="24"/>
        </w:rPr>
        <w:t>must accompany your application.</w:t>
      </w:r>
      <w:r w:rsidR="007103B6">
        <w:rPr>
          <w:rFonts w:asciiTheme="minorHAnsi" w:hAnsiTheme="minorHAnsi" w:cstheme="minorHAnsi"/>
          <w:sz w:val="24"/>
          <w:szCs w:val="24"/>
        </w:rPr>
        <w:t xml:space="preserve"> </w:t>
      </w:r>
      <w:r w:rsidR="007103B6" w:rsidRPr="007103B6">
        <w:rPr>
          <w:rFonts w:asciiTheme="minorHAnsi" w:hAnsiTheme="minorHAnsi" w:cstheme="minorHAnsi"/>
          <w:sz w:val="24"/>
          <w:szCs w:val="24"/>
        </w:rPr>
        <w:t>(Attach the letter of recommendation in PDF format to the application package.)</w:t>
      </w:r>
    </w:p>
    <w:p w14:paraId="522F49EA" w14:textId="77777777" w:rsidR="00F9079B" w:rsidRPr="00A71499" w:rsidRDefault="00F9079B">
      <w:pPr>
        <w:pStyle w:val="BodyText"/>
        <w:spacing w:before="4"/>
        <w:rPr>
          <w:rFonts w:asciiTheme="minorHAnsi" w:hAnsiTheme="minorHAnsi" w:cstheme="minorHAnsi"/>
          <w:sz w:val="24"/>
          <w:szCs w:val="24"/>
        </w:rPr>
      </w:pPr>
    </w:p>
    <w:p w14:paraId="522F49EB" w14:textId="040A7853" w:rsidR="00F9079B" w:rsidRPr="00A71499" w:rsidRDefault="00013ABA" w:rsidP="006738E3">
      <w:pPr>
        <w:pStyle w:val="ListParagraph"/>
        <w:numPr>
          <w:ilvl w:val="1"/>
          <w:numId w:val="1"/>
        </w:numPr>
        <w:tabs>
          <w:tab w:val="left" w:pos="480"/>
        </w:tabs>
        <w:spacing w:line="235" w:lineRule="auto"/>
        <w:ind w:left="450" w:right="254" w:hanging="331"/>
        <w:jc w:val="both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b/>
          <w:w w:val="105"/>
          <w:sz w:val="24"/>
          <w:szCs w:val="24"/>
        </w:rPr>
        <w:t>Personal Statement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:</w:t>
      </w:r>
      <w:r w:rsidRPr="00A71499">
        <w:rPr>
          <w:rFonts w:asciiTheme="minorHAnsi" w:hAnsiTheme="minorHAnsi" w:cstheme="minorHAnsi"/>
          <w:spacing w:val="40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A statement about your career goals after graduation and why you think that you should receive the scholarship award. Applicants must address</w:t>
      </w:r>
      <w:r w:rsidRPr="00A71499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the issue of</w:t>
      </w:r>
      <w:r w:rsidRPr="00A71499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leadership,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its</w:t>
      </w:r>
      <w:r w:rsidRPr="00A71499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importance in</w:t>
      </w:r>
      <w:r w:rsidRPr="00A71499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A71499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transportation</w:t>
      </w:r>
      <w:r w:rsidRPr="00A71499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career, and</w:t>
      </w:r>
      <w:r w:rsidRPr="00A71499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the applicant’s</w:t>
      </w:r>
      <w:r w:rsidRPr="00A71499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leadership</w:t>
      </w:r>
      <w:r w:rsidRPr="00A71499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achievements.</w:t>
      </w:r>
      <w:r w:rsidRPr="00A71499">
        <w:rPr>
          <w:rFonts w:asciiTheme="minorHAnsi" w:hAnsiTheme="minorHAnsi" w:cstheme="minorHAnsi"/>
          <w:spacing w:val="40"/>
          <w:w w:val="105"/>
          <w:sz w:val="24"/>
          <w:szCs w:val="24"/>
        </w:rPr>
        <w:t xml:space="preserve"> </w:t>
      </w:r>
      <w:r w:rsidR="006738E3">
        <w:rPr>
          <w:rFonts w:asciiTheme="minorHAnsi" w:hAnsiTheme="minorHAnsi" w:cstheme="minorHAnsi"/>
          <w:spacing w:val="40"/>
          <w:w w:val="105"/>
          <w:sz w:val="24"/>
          <w:szCs w:val="24"/>
        </w:rPr>
        <w:t>(</w:t>
      </w:r>
      <w:r w:rsidR="006738E3" w:rsidRPr="00BB497F">
        <w:rPr>
          <w:rFonts w:asciiTheme="minorHAnsi" w:hAnsiTheme="minorHAnsi" w:cstheme="minorHAnsi"/>
          <w:sz w:val="24"/>
          <w:szCs w:val="24"/>
        </w:rPr>
        <w:t>The statement should not exceed 500</w:t>
      </w:r>
      <w:r w:rsidR="006738E3" w:rsidRPr="00BB497F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words. </w:t>
      </w:r>
      <w:r w:rsidR="006738E3">
        <w:rPr>
          <w:rFonts w:asciiTheme="minorHAnsi" w:hAnsiTheme="minorHAnsi" w:cstheme="minorHAnsi"/>
          <w:sz w:val="24"/>
          <w:szCs w:val="24"/>
        </w:rPr>
        <w:t>A</w:t>
      </w:r>
      <w:r w:rsidR="006738E3" w:rsidRPr="00BB497F">
        <w:rPr>
          <w:rFonts w:asciiTheme="minorHAnsi" w:hAnsiTheme="minorHAnsi" w:cstheme="minorHAnsi"/>
          <w:sz w:val="24"/>
          <w:szCs w:val="24"/>
        </w:rPr>
        <w:t>ttach</w:t>
      </w:r>
      <w:r w:rsidR="006738E3">
        <w:rPr>
          <w:rFonts w:asciiTheme="minorHAnsi" w:hAnsiTheme="minorHAnsi" w:cstheme="minorHAnsi"/>
          <w:sz w:val="24"/>
          <w:szCs w:val="24"/>
        </w:rPr>
        <w:t xml:space="preserve"> the typed statement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</w:t>
      </w:r>
      <w:r w:rsidR="006738E3">
        <w:rPr>
          <w:rFonts w:asciiTheme="minorHAnsi" w:hAnsiTheme="minorHAnsi" w:cstheme="minorHAnsi"/>
          <w:sz w:val="24"/>
          <w:szCs w:val="24"/>
        </w:rPr>
        <w:t>in PDF format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6738E3">
        <w:rPr>
          <w:rFonts w:asciiTheme="minorHAnsi" w:hAnsiTheme="minorHAnsi" w:cstheme="minorHAnsi"/>
          <w:sz w:val="24"/>
          <w:szCs w:val="24"/>
        </w:rPr>
        <w:t>package</w:t>
      </w:r>
      <w:r w:rsidRPr="00A71499">
        <w:rPr>
          <w:rFonts w:asciiTheme="minorHAnsi" w:hAnsiTheme="minorHAnsi" w:cstheme="minorHAnsi"/>
          <w:w w:val="105"/>
          <w:sz w:val="24"/>
          <w:szCs w:val="24"/>
        </w:rPr>
        <w:t>.</w:t>
      </w:r>
      <w:r w:rsidR="006738E3">
        <w:rPr>
          <w:rFonts w:asciiTheme="minorHAnsi" w:hAnsiTheme="minorHAnsi" w:cstheme="minorHAnsi"/>
          <w:w w:val="105"/>
          <w:sz w:val="24"/>
          <w:szCs w:val="24"/>
        </w:rPr>
        <w:t>)</w:t>
      </w:r>
    </w:p>
    <w:p w14:paraId="522F49EC" w14:textId="77777777" w:rsidR="00F9079B" w:rsidRPr="00A71499" w:rsidRDefault="00F9079B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224B9164" w14:textId="7E7E0868" w:rsidR="00A71499" w:rsidRPr="00A71499" w:rsidRDefault="00013ABA" w:rsidP="006738E3">
      <w:pPr>
        <w:pStyle w:val="ListParagraph"/>
        <w:numPr>
          <w:ilvl w:val="1"/>
          <w:numId w:val="1"/>
        </w:numPr>
        <w:tabs>
          <w:tab w:val="left" w:pos="480"/>
        </w:tabs>
        <w:spacing w:line="230" w:lineRule="auto"/>
        <w:ind w:left="450" w:right="225" w:hanging="331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b/>
          <w:w w:val="110"/>
          <w:sz w:val="24"/>
          <w:szCs w:val="24"/>
        </w:rPr>
        <w:t>Proof</w:t>
      </w:r>
      <w:r w:rsidRPr="00A71499">
        <w:rPr>
          <w:rFonts w:asciiTheme="minorHAnsi" w:hAnsiTheme="minorHAnsi" w:cstheme="minorHAnsi"/>
          <w:b/>
          <w:spacing w:val="-1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b/>
          <w:w w:val="110"/>
          <w:sz w:val="24"/>
          <w:szCs w:val="24"/>
        </w:rPr>
        <w:t>of Enrollment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A71499">
        <w:rPr>
          <w:rFonts w:asciiTheme="minorHAnsi" w:hAnsiTheme="minorHAnsi" w:cstheme="minorHAnsi"/>
          <w:spacing w:val="35"/>
          <w:w w:val="110"/>
          <w:sz w:val="24"/>
          <w:szCs w:val="24"/>
        </w:rPr>
        <w:t xml:space="preserve"> </w:t>
      </w:r>
      <w:bookmarkStart w:id="11" w:name="_Hlk199321414"/>
      <w:r w:rsidRPr="00A71499">
        <w:rPr>
          <w:rFonts w:asciiTheme="minorHAnsi" w:hAnsiTheme="minorHAnsi" w:cstheme="minorHAnsi"/>
          <w:w w:val="110"/>
          <w:sz w:val="24"/>
          <w:szCs w:val="24"/>
        </w:rPr>
        <w:t>Attach</w:t>
      </w:r>
      <w:r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copy</w:t>
      </w:r>
      <w:r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of</w:t>
      </w:r>
      <w:r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your</w:t>
      </w:r>
      <w:r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tuition</w:t>
      </w:r>
      <w:r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receipt</w:t>
      </w:r>
      <w:r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or</w:t>
      </w:r>
      <w:r w:rsidRPr="00A71499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>current</w:t>
      </w:r>
      <w:r w:rsidRPr="00A71499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w w:val="110"/>
          <w:sz w:val="24"/>
          <w:szCs w:val="24"/>
        </w:rPr>
        <w:t xml:space="preserve">registration </w:t>
      </w:r>
      <w:r w:rsidRPr="00A71499">
        <w:rPr>
          <w:rFonts w:asciiTheme="minorHAnsi" w:hAnsiTheme="minorHAnsi" w:cstheme="minorHAnsi"/>
          <w:spacing w:val="-4"/>
          <w:w w:val="110"/>
          <w:sz w:val="24"/>
          <w:szCs w:val="24"/>
        </w:rPr>
        <w:t>card</w:t>
      </w:r>
      <w:r w:rsidR="006738E3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, </w:t>
      </w:r>
      <w:r w:rsidR="006738E3">
        <w:rPr>
          <w:rFonts w:asciiTheme="minorHAnsi" w:hAnsiTheme="minorHAnsi" w:cstheme="minorHAnsi"/>
          <w:sz w:val="24"/>
          <w:szCs w:val="24"/>
        </w:rPr>
        <w:t>in PDF format,</w:t>
      </w:r>
      <w:r w:rsidR="006738E3" w:rsidRPr="00BB497F">
        <w:rPr>
          <w:rFonts w:asciiTheme="minorHAnsi" w:hAnsiTheme="minorHAnsi" w:cstheme="minorHAnsi"/>
          <w:sz w:val="24"/>
          <w:szCs w:val="24"/>
        </w:rPr>
        <w:t xml:space="preserve"> to the application </w:t>
      </w:r>
      <w:r w:rsidR="006738E3">
        <w:rPr>
          <w:rFonts w:asciiTheme="minorHAnsi" w:hAnsiTheme="minorHAnsi" w:cstheme="minorHAnsi"/>
          <w:sz w:val="24"/>
          <w:szCs w:val="24"/>
        </w:rPr>
        <w:t>package</w:t>
      </w:r>
      <w:r w:rsidRPr="00A71499">
        <w:rPr>
          <w:rFonts w:asciiTheme="minorHAnsi" w:hAnsiTheme="minorHAnsi" w:cstheme="minorHAnsi"/>
          <w:spacing w:val="-4"/>
          <w:w w:val="110"/>
          <w:sz w:val="24"/>
          <w:szCs w:val="24"/>
        </w:rPr>
        <w:t>.</w:t>
      </w:r>
      <w:bookmarkStart w:id="12" w:name="_Hlk157499599"/>
      <w:bookmarkEnd w:id="11"/>
    </w:p>
    <w:p w14:paraId="48157814" w14:textId="77777777" w:rsidR="00A71499" w:rsidRDefault="00A71499" w:rsidP="00A71499">
      <w:pPr>
        <w:pStyle w:val="ListParagraph"/>
        <w:rPr>
          <w:rFonts w:asciiTheme="minorHAnsi" w:hAnsiTheme="minorHAnsi" w:cstheme="minorHAnsi"/>
          <w:b/>
        </w:rPr>
      </w:pPr>
    </w:p>
    <w:p w14:paraId="2ED08C2E" w14:textId="77777777" w:rsidR="008F2E1C" w:rsidRDefault="008F2E1C" w:rsidP="00A71499">
      <w:pPr>
        <w:pStyle w:val="ListParagraph"/>
        <w:rPr>
          <w:rFonts w:asciiTheme="minorHAnsi" w:hAnsiTheme="minorHAnsi" w:cstheme="minorHAnsi"/>
          <w:b/>
        </w:rPr>
      </w:pPr>
    </w:p>
    <w:p w14:paraId="731A1ACA" w14:textId="77777777" w:rsidR="008F2E1C" w:rsidRPr="00A71499" w:rsidRDefault="008F2E1C" w:rsidP="00A71499">
      <w:pPr>
        <w:pStyle w:val="ListParagraph"/>
        <w:rPr>
          <w:rFonts w:asciiTheme="minorHAnsi" w:hAnsiTheme="minorHAnsi" w:cstheme="minorHAnsi"/>
          <w:b/>
        </w:rPr>
      </w:pPr>
    </w:p>
    <w:bookmarkEnd w:id="12"/>
    <w:p w14:paraId="726D7BE4" w14:textId="77777777" w:rsidR="00A71499" w:rsidRPr="00A71499" w:rsidRDefault="00A71499" w:rsidP="00A71499">
      <w:pPr>
        <w:pStyle w:val="BodyText"/>
        <w:spacing w:before="8"/>
        <w:rPr>
          <w:rFonts w:asciiTheme="minorHAnsi" w:hAnsiTheme="minorHAnsi" w:cstheme="minorHAnsi"/>
          <w:sz w:val="24"/>
          <w:szCs w:val="24"/>
        </w:rPr>
      </w:pPr>
    </w:p>
    <w:p w14:paraId="6D36D24F" w14:textId="77777777" w:rsidR="00A71499" w:rsidRPr="00A71499" w:rsidRDefault="00A71499" w:rsidP="009712CE">
      <w:pPr>
        <w:pStyle w:val="BodyText"/>
        <w:tabs>
          <w:tab w:val="left" w:pos="6398"/>
          <w:tab w:val="left" w:pos="9023"/>
        </w:tabs>
        <w:spacing w:before="92"/>
        <w:rPr>
          <w:rFonts w:asciiTheme="minorHAnsi" w:hAnsiTheme="minorHAnsi" w:cstheme="minorHAnsi"/>
          <w:sz w:val="24"/>
          <w:szCs w:val="24"/>
          <w:u w:val="single"/>
        </w:rPr>
      </w:pPr>
      <w:r w:rsidRPr="00A71499">
        <w:rPr>
          <w:rFonts w:asciiTheme="minorHAnsi" w:hAnsiTheme="minorHAnsi" w:cstheme="minorHAnsi"/>
          <w:sz w:val="24"/>
          <w:szCs w:val="24"/>
        </w:rPr>
        <w:t>Applicant</w:t>
      </w:r>
      <w:r w:rsidRPr="00A71499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A71499">
        <w:rPr>
          <w:rFonts w:asciiTheme="minorHAnsi" w:hAnsiTheme="minorHAnsi" w:cstheme="minorHAnsi"/>
          <w:spacing w:val="-2"/>
          <w:w w:val="110"/>
          <w:sz w:val="24"/>
          <w:szCs w:val="24"/>
        </w:rPr>
        <w:t>Signature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71499">
        <w:rPr>
          <w:rFonts w:asciiTheme="minorHAnsi" w:hAnsiTheme="minorHAnsi" w:cstheme="minorHAnsi"/>
          <w:spacing w:val="-4"/>
          <w:w w:val="105"/>
          <w:sz w:val="24"/>
          <w:szCs w:val="24"/>
        </w:rPr>
        <w:t>Date</w:t>
      </w:r>
      <w:r w:rsidRPr="00A71499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6B2F23E5" w14:textId="77777777" w:rsidR="00A71499" w:rsidRPr="00A71499" w:rsidRDefault="00A71499" w:rsidP="00A71499">
      <w:pPr>
        <w:pStyle w:val="BodyText"/>
        <w:tabs>
          <w:tab w:val="left" w:pos="6398"/>
          <w:tab w:val="left" w:pos="9023"/>
        </w:tabs>
        <w:spacing w:before="92"/>
        <w:ind w:left="120"/>
        <w:rPr>
          <w:rFonts w:asciiTheme="minorHAnsi" w:hAnsiTheme="minorHAnsi" w:cstheme="minorHAnsi"/>
          <w:sz w:val="24"/>
          <w:szCs w:val="24"/>
          <w:u w:val="single"/>
        </w:rPr>
      </w:pPr>
    </w:p>
    <w:p w14:paraId="2BF5A32D" w14:textId="71401DD6" w:rsidR="008F2E1C" w:rsidRPr="00CD740A" w:rsidRDefault="008F2E1C" w:rsidP="008F2E1C">
      <w:pPr>
        <w:tabs>
          <w:tab w:val="left" w:pos="36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Please send the application </w:t>
      </w:r>
      <w:r w:rsidR="006738E3">
        <w:rPr>
          <w:rFonts w:asciiTheme="minorHAnsi" w:hAnsiTheme="minorHAnsi" w:cstheme="minorHAnsi"/>
          <w:b/>
          <w:bCs/>
          <w:sz w:val="24"/>
          <w:szCs w:val="24"/>
        </w:rPr>
        <w:t>package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as </w:t>
      </w:r>
      <w:r w:rsidRPr="0080056A">
        <w:rPr>
          <w:rFonts w:asciiTheme="minorHAnsi" w:hAnsiTheme="minorHAnsi" w:cstheme="minorHAnsi"/>
          <w:b/>
          <w:bCs/>
          <w:sz w:val="24"/>
          <w:szCs w:val="24"/>
          <w:u w:val="single"/>
        </w:rPr>
        <w:t>A SINGLE PDF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>with the subject line “Scholarship” to: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hyperlink r:id="rId13" w:history="1">
        <w:r w:rsidRPr="00CD740A">
          <w:rPr>
            <w:rStyle w:val="Hyperlink"/>
            <w:rFonts w:asciiTheme="minorHAnsi" w:hAnsiTheme="minorHAnsi" w:cstheme="minorHAnsi"/>
            <w:b/>
            <w:bCs/>
            <w:color w:val="auto"/>
            <w:sz w:val="24"/>
            <w:szCs w:val="24"/>
          </w:rPr>
          <w:t>SouthCarolinaWTS@gmail.com</w:t>
        </w:r>
      </w:hyperlink>
    </w:p>
    <w:p w14:paraId="522F4A20" w14:textId="06D24987" w:rsidR="00F9079B" w:rsidRPr="00A71499" w:rsidRDefault="00C14825" w:rsidP="00F2330D">
      <w:pPr>
        <w:pStyle w:val="Heading1"/>
        <w:tabs>
          <w:tab w:val="left" w:pos="841"/>
        </w:tabs>
        <w:spacing w:before="90" w:line="263" w:lineRule="exact"/>
        <w:ind w:left="0" w:firstLine="0"/>
        <w:rPr>
          <w:rFonts w:asciiTheme="minorHAnsi" w:hAnsiTheme="minorHAnsi" w:cstheme="minorHAnsi"/>
          <w:sz w:val="24"/>
          <w:szCs w:val="24"/>
        </w:rPr>
      </w:pPr>
      <w:r w:rsidRPr="00A7149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487483392" behindDoc="1" locked="0" layoutInCell="1" allowOverlap="1" wp14:anchorId="522F4A45" wp14:editId="5A8A4DAA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7157085" cy="9443085"/>
                <wp:effectExtent l="0" t="0" r="0" b="0"/>
                <wp:wrapNone/>
                <wp:docPr id="902378728" name="docshapegroup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7085" cy="9443085"/>
                          <a:chOff x="490" y="490"/>
                          <a:chExt cx="11271" cy="14871"/>
                        </a:xfrm>
                      </wpg:grpSpPr>
                      <wps:wsp>
                        <wps:cNvPr id="194746465" name="docshape56"/>
                        <wps:cNvSpPr>
                          <a:spLocks/>
                        </wps:cNvSpPr>
                        <wps:spPr bwMode="auto">
                          <a:xfrm>
                            <a:off x="489" y="489"/>
                            <a:ext cx="11261" cy="14852"/>
                          </a:xfrm>
                          <a:custGeom>
                            <a:avLst/>
                            <a:gdLst>
                              <a:gd name="T0" fmla="+- 0 11750 490"/>
                              <a:gd name="T1" fmla="*/ T0 w 11261"/>
                              <a:gd name="T2" fmla="+- 0 490 490"/>
                              <a:gd name="T3" fmla="*/ 490 h 14852"/>
                              <a:gd name="T4" fmla="+- 0 11741 490"/>
                              <a:gd name="T5" fmla="*/ T4 w 11261"/>
                              <a:gd name="T6" fmla="+- 0 490 490"/>
                              <a:gd name="T7" fmla="*/ 490 h 14852"/>
                              <a:gd name="T8" fmla="+- 0 499 490"/>
                              <a:gd name="T9" fmla="*/ T8 w 11261"/>
                              <a:gd name="T10" fmla="+- 0 490 490"/>
                              <a:gd name="T11" fmla="*/ 490 h 14852"/>
                              <a:gd name="T12" fmla="+- 0 490 490"/>
                              <a:gd name="T13" fmla="*/ T12 w 11261"/>
                              <a:gd name="T14" fmla="+- 0 490 490"/>
                              <a:gd name="T15" fmla="*/ 490 h 14852"/>
                              <a:gd name="T16" fmla="+- 0 490 490"/>
                              <a:gd name="T17" fmla="*/ T16 w 11261"/>
                              <a:gd name="T18" fmla="+- 0 499 490"/>
                              <a:gd name="T19" fmla="*/ 499 h 14852"/>
                              <a:gd name="T20" fmla="+- 0 490 490"/>
                              <a:gd name="T21" fmla="*/ T20 w 11261"/>
                              <a:gd name="T22" fmla="+- 0 15341 490"/>
                              <a:gd name="T23" fmla="*/ 15341 h 14852"/>
                              <a:gd name="T24" fmla="+- 0 499 490"/>
                              <a:gd name="T25" fmla="*/ T24 w 11261"/>
                              <a:gd name="T26" fmla="+- 0 15341 490"/>
                              <a:gd name="T27" fmla="*/ 15341 h 14852"/>
                              <a:gd name="T28" fmla="+- 0 499 490"/>
                              <a:gd name="T29" fmla="*/ T28 w 11261"/>
                              <a:gd name="T30" fmla="+- 0 499 490"/>
                              <a:gd name="T31" fmla="*/ 499 h 14852"/>
                              <a:gd name="T32" fmla="+- 0 11741 490"/>
                              <a:gd name="T33" fmla="*/ T32 w 11261"/>
                              <a:gd name="T34" fmla="+- 0 499 490"/>
                              <a:gd name="T35" fmla="*/ 499 h 14852"/>
                              <a:gd name="T36" fmla="+- 0 11750 490"/>
                              <a:gd name="T37" fmla="*/ T36 w 11261"/>
                              <a:gd name="T38" fmla="+- 0 499 490"/>
                              <a:gd name="T39" fmla="*/ 499 h 14852"/>
                              <a:gd name="T40" fmla="+- 0 11750 490"/>
                              <a:gd name="T41" fmla="*/ T40 w 11261"/>
                              <a:gd name="T42" fmla="+- 0 490 490"/>
                              <a:gd name="T43" fmla="*/ 490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9"/>
                                </a:lnTo>
                                <a:lnTo>
                                  <a:pt x="11251" y="9"/>
                                </a:lnTo>
                                <a:lnTo>
                                  <a:pt x="11260" y="9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3761458" name="docshape57"/>
                        <wps:cNvSpPr>
                          <a:spLocks noChangeArrowheads="1"/>
                        </wps:cNvSpPr>
                        <wps:spPr bwMode="auto">
                          <a:xfrm>
                            <a:off x="11750" y="499"/>
                            <a:ext cx="10" cy="1484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1466946" name="docshape58"/>
                        <wps:cNvSpPr>
                          <a:spLocks/>
                        </wps:cNvSpPr>
                        <wps:spPr bwMode="auto">
                          <a:xfrm>
                            <a:off x="489" y="499"/>
                            <a:ext cx="11261" cy="14852"/>
                          </a:xfrm>
                          <a:custGeom>
                            <a:avLst/>
                            <a:gdLst>
                              <a:gd name="T0" fmla="+- 0 499 490"/>
                              <a:gd name="T1" fmla="*/ T0 w 11261"/>
                              <a:gd name="T2" fmla="+- 0 15341 499"/>
                              <a:gd name="T3" fmla="*/ 15341 h 14852"/>
                              <a:gd name="T4" fmla="+- 0 490 490"/>
                              <a:gd name="T5" fmla="*/ T4 w 11261"/>
                              <a:gd name="T6" fmla="+- 0 15341 499"/>
                              <a:gd name="T7" fmla="*/ 15341 h 14852"/>
                              <a:gd name="T8" fmla="+- 0 490 490"/>
                              <a:gd name="T9" fmla="*/ T8 w 11261"/>
                              <a:gd name="T10" fmla="+- 0 15350 499"/>
                              <a:gd name="T11" fmla="*/ 15350 h 14852"/>
                              <a:gd name="T12" fmla="+- 0 499 490"/>
                              <a:gd name="T13" fmla="*/ T12 w 11261"/>
                              <a:gd name="T14" fmla="+- 0 15350 499"/>
                              <a:gd name="T15" fmla="*/ 15350 h 14852"/>
                              <a:gd name="T16" fmla="+- 0 499 490"/>
                              <a:gd name="T17" fmla="*/ T16 w 11261"/>
                              <a:gd name="T18" fmla="+- 0 15341 499"/>
                              <a:gd name="T19" fmla="*/ 15341 h 14852"/>
                              <a:gd name="T20" fmla="+- 0 11750 490"/>
                              <a:gd name="T21" fmla="*/ T20 w 11261"/>
                              <a:gd name="T22" fmla="+- 0 499 499"/>
                              <a:gd name="T23" fmla="*/ 499 h 14852"/>
                              <a:gd name="T24" fmla="+- 0 11741 490"/>
                              <a:gd name="T25" fmla="*/ T24 w 11261"/>
                              <a:gd name="T26" fmla="+- 0 499 499"/>
                              <a:gd name="T27" fmla="*/ 499 h 14852"/>
                              <a:gd name="T28" fmla="+- 0 11741 490"/>
                              <a:gd name="T29" fmla="*/ T28 w 11261"/>
                              <a:gd name="T30" fmla="+- 0 15341 499"/>
                              <a:gd name="T31" fmla="*/ 15341 h 14852"/>
                              <a:gd name="T32" fmla="+- 0 11750 490"/>
                              <a:gd name="T33" fmla="*/ T32 w 11261"/>
                              <a:gd name="T34" fmla="+- 0 15341 499"/>
                              <a:gd name="T35" fmla="*/ 15341 h 14852"/>
                              <a:gd name="T36" fmla="+- 0 11750 490"/>
                              <a:gd name="T37" fmla="*/ T36 w 11261"/>
                              <a:gd name="T38" fmla="+- 0 499 499"/>
                              <a:gd name="T39" fmla="*/ 499 h 148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261" h="14852">
                                <a:moveTo>
                                  <a:pt x="9" y="14842"/>
                                </a:moveTo>
                                <a:lnTo>
                                  <a:pt x="0" y="14842"/>
                                </a:lnTo>
                                <a:lnTo>
                                  <a:pt x="0" y="14851"/>
                                </a:lnTo>
                                <a:lnTo>
                                  <a:pt x="9" y="14851"/>
                                </a:lnTo>
                                <a:lnTo>
                                  <a:pt x="9" y="14842"/>
                                </a:lnTo>
                                <a:close/>
                                <a:moveTo>
                                  <a:pt x="11260" y="0"/>
                                </a:moveTo>
                                <a:lnTo>
                                  <a:pt x="11251" y="0"/>
                                </a:lnTo>
                                <a:lnTo>
                                  <a:pt x="11251" y="14842"/>
                                </a:lnTo>
                                <a:lnTo>
                                  <a:pt x="11260" y="14842"/>
                                </a:lnTo>
                                <a:lnTo>
                                  <a:pt x="112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4402237" name="docshape59"/>
                        <wps:cNvSpPr>
                          <a:spLocks noChangeArrowheads="1"/>
                        </wps:cNvSpPr>
                        <wps:spPr bwMode="auto">
                          <a:xfrm>
                            <a:off x="499" y="1535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979845" name="docshape60"/>
                        <wps:cNvSpPr>
                          <a:spLocks noChangeArrowheads="1"/>
                        </wps:cNvSpPr>
                        <wps:spPr bwMode="auto">
                          <a:xfrm>
                            <a:off x="499" y="15340"/>
                            <a:ext cx="11242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7746278" name="docshape61"/>
                        <wps:cNvSpPr>
                          <a:spLocks/>
                        </wps:cNvSpPr>
                        <wps:spPr bwMode="auto">
                          <a:xfrm>
                            <a:off x="11740" y="15340"/>
                            <a:ext cx="20" cy="20"/>
                          </a:xfrm>
                          <a:custGeom>
                            <a:avLst/>
                            <a:gdLst>
                              <a:gd name="T0" fmla="+- 0 11760 11741"/>
                              <a:gd name="T1" fmla="*/ T0 w 20"/>
                              <a:gd name="T2" fmla="+- 0 15341 15341"/>
                              <a:gd name="T3" fmla="*/ 15341 h 20"/>
                              <a:gd name="T4" fmla="+- 0 11750 11741"/>
                              <a:gd name="T5" fmla="*/ T4 w 20"/>
                              <a:gd name="T6" fmla="+- 0 15341 15341"/>
                              <a:gd name="T7" fmla="*/ 15341 h 20"/>
                              <a:gd name="T8" fmla="+- 0 11750 11741"/>
                              <a:gd name="T9" fmla="*/ T8 w 20"/>
                              <a:gd name="T10" fmla="+- 0 15350 15341"/>
                              <a:gd name="T11" fmla="*/ 15350 h 20"/>
                              <a:gd name="T12" fmla="+- 0 11741 11741"/>
                              <a:gd name="T13" fmla="*/ T12 w 20"/>
                              <a:gd name="T14" fmla="+- 0 15350 15341"/>
                              <a:gd name="T15" fmla="*/ 15350 h 20"/>
                              <a:gd name="T16" fmla="+- 0 11741 11741"/>
                              <a:gd name="T17" fmla="*/ T16 w 20"/>
                              <a:gd name="T18" fmla="+- 0 15360 15341"/>
                              <a:gd name="T19" fmla="*/ 15360 h 20"/>
                              <a:gd name="T20" fmla="+- 0 11750 11741"/>
                              <a:gd name="T21" fmla="*/ T20 w 20"/>
                              <a:gd name="T22" fmla="+- 0 15360 15341"/>
                              <a:gd name="T23" fmla="*/ 15360 h 20"/>
                              <a:gd name="T24" fmla="+- 0 11760 11741"/>
                              <a:gd name="T25" fmla="*/ T24 w 20"/>
                              <a:gd name="T26" fmla="+- 0 15360 15341"/>
                              <a:gd name="T27" fmla="*/ 15360 h 20"/>
                              <a:gd name="T28" fmla="+- 0 11760 11741"/>
                              <a:gd name="T29" fmla="*/ T28 w 20"/>
                              <a:gd name="T30" fmla="+- 0 15341 15341"/>
                              <a:gd name="T31" fmla="*/ 15341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9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9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699555" name="docshape62"/>
                        <wps:cNvSpPr>
                          <a:spLocks noChangeArrowheads="1"/>
                        </wps:cNvSpPr>
                        <wps:spPr bwMode="auto">
                          <a:xfrm>
                            <a:off x="11740" y="1534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1F5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746A6C" id="docshapegroup55" o:spid="_x0000_s1026" style="position:absolute;margin-left:24.5pt;margin-top:24.5pt;width:563.55pt;height:743.55pt;z-index:-15833088;mso-position-horizontal-relative:page;mso-position-vertical-relative:page" coordorigin="490,490" coordsize="11271,14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">
                <v:shape id="docshape56" o:spid="_x0000_s1027" style="position:absolute;left:489;top:48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" path="m11260,r-9,l9,,,,,9,,14851r9,l9,9r11242,l11260,9r,-9xe" fillcolor="#001f5f" stroked="f">
                  <v:path arrowok="t" o:connecttype="custom" o:connectlocs="11260,490;11251,490;9,490;0,490;0,499;0,15341;9,15341;9,499;11251,499;11260,499;11260,490" o:connectangles="0,0,0,0,0,0,0,0,0,0,0"/>
                </v:shape>
                <v:rect id="docshape57" o:spid="_x0000_s1028" style="position:absolute;left:11750;top:499;width:10;height:14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" fillcolor="black" stroked="f"/>
                <v:shape id="docshape58" o:spid="_x0000_s1029" style="position:absolute;left:489;top:499;width:11261;height:14852;visibility:visible;mso-wrap-style:square;v-text-anchor:top" coordsize="11261,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" path="m9,14842r-9,l,14851r9,l9,14842xm11260,r-9,l11251,14842r9,l11260,xe" fillcolor="#001f5f" stroked="f">
                  <v:path arrowok="t" o:connecttype="custom" o:connectlocs="9,15341;0,15341;0,15350;9,15350;9,15341;11260,499;11251,499;11251,15341;11260,15341;11260,499" o:connectangles="0,0,0,0,0,0,0,0,0,0"/>
                </v:shape>
                <v:rect id="docshape59" o:spid="_x0000_s1030" style="position:absolute;left:499;top:1535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" fillcolor="black" stroked="f"/>
                <v:rect id="docshape60" o:spid="_x0000_s1031" style="position:absolute;left:499;top:15340;width:1124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" fillcolor="#001f5f" stroked="f"/>
                <v:shape id="docshape61" o:spid="_x0000_s1032" style="position:absolute;left:11740;top:153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" path="m19,l9,r,9l,9,,19r9,l19,19,19,xe" fillcolor="black" stroked="f">
                  <v:path arrowok="t" o:connecttype="custom" o:connectlocs="19,15341;9,15341;9,15350;0,15350;0,15360;9,15360;19,15360;19,15341" o:connectangles="0,0,0,0,0,0,0,0"/>
                </v:shape>
                <v:rect id="docshape62" o:spid="_x0000_s1033" style="position:absolute;left:11740;top:1534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" fillcolor="#001f5f" stroked="f"/>
                <w10:wrap anchorx="page" anchory="page"/>
              </v:group>
            </w:pict>
          </mc:Fallback>
        </mc:AlternateContent>
      </w:r>
    </w:p>
    <w:sectPr w:rsidR="00F9079B" w:rsidRPr="00A71499">
      <w:pgSz w:w="12240" w:h="15840"/>
      <w:pgMar w:top="1260" w:right="1320" w:bottom="940" w:left="1320" w:header="0" w:footer="7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46243" w14:textId="77777777" w:rsidR="00A7771E" w:rsidRDefault="00A7771E">
      <w:r>
        <w:separator/>
      </w:r>
    </w:p>
  </w:endnote>
  <w:endnote w:type="continuationSeparator" w:id="0">
    <w:p w14:paraId="735CD48C" w14:textId="77777777" w:rsidR="00A7771E" w:rsidRDefault="00A77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5A852" w14:textId="77777777" w:rsidR="00134E9D" w:rsidRDefault="00134E9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69568" behindDoc="1" locked="0" layoutInCell="1" allowOverlap="1" wp14:anchorId="1E349224" wp14:editId="61D7312A">
              <wp:simplePos x="0" y="0"/>
              <wp:positionH relativeFrom="page">
                <wp:posOffset>901700</wp:posOffset>
              </wp:positionH>
              <wp:positionV relativeFrom="page">
                <wp:posOffset>9448165</wp:posOffset>
              </wp:positionV>
              <wp:extent cx="2741930" cy="165735"/>
              <wp:effectExtent l="0" t="0" r="0" b="0"/>
              <wp:wrapNone/>
              <wp:docPr id="115099470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193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D32076" w14:textId="0F753DC4" w:rsidR="00134E9D" w:rsidRDefault="005C17FA">
                          <w:pPr>
                            <w:spacing w:before="10"/>
                            <w:ind w:left="2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202</w:t>
                          </w:r>
                          <w:r w:rsidR="006738E3">
                            <w:rPr>
                              <w:rFonts w:ascii="Times New Roman"/>
                              <w:sz w:val="20"/>
                            </w:rPr>
                            <w:t>6</w:t>
                          </w:r>
                          <w:r w:rsidR="00134E9D">
                            <w:rPr>
                              <w:rFonts w:ascii="Times New Roman"/>
                              <w:sz w:val="20"/>
                            </w:rPr>
                            <w:t xml:space="preserve"> Molitoris Leadership</w:t>
                          </w:r>
                          <w:r w:rsidR="00134E9D"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134E9D">
                            <w:rPr>
                              <w:rFonts w:ascii="Times New Roman"/>
                              <w:sz w:val="20"/>
                            </w:rPr>
                            <w:t>Scholarship</w:t>
                          </w:r>
                          <w:r w:rsidR="00134E9D"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 w:rsidR="00134E9D">
                            <w:rPr>
                              <w:rFonts w:ascii="Times New Roman"/>
                              <w:spacing w:val="-2"/>
                              <w:sz w:val="20"/>
                            </w:rPr>
                            <w:t>Appl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49224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pt;margin-top:743.95pt;width:215.9pt;height:13.05pt;z-index:-1584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" filled="f" stroked="f">
              <v:textbox inset="0,0,0,0">
                <w:txbxContent>
                  <w:p w14:paraId="7ED32076" w14:textId="0F753DC4" w:rsidR="00134E9D" w:rsidRDefault="005C17FA">
                    <w:pPr>
                      <w:spacing w:before="10"/>
                      <w:ind w:left="2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202</w:t>
                    </w:r>
                    <w:r w:rsidR="006738E3">
                      <w:rPr>
                        <w:rFonts w:ascii="Times New Roman"/>
                        <w:sz w:val="20"/>
                      </w:rPr>
                      <w:t>6</w:t>
                    </w:r>
                    <w:r w:rsidR="00134E9D">
                      <w:rPr>
                        <w:rFonts w:ascii="Times New Roman"/>
                        <w:sz w:val="20"/>
                      </w:rPr>
                      <w:t xml:space="preserve"> Molitoris Leadership</w:t>
                    </w:r>
                    <w:r w:rsidR="00134E9D">
                      <w:rPr>
                        <w:rFonts w:ascii="Times New Roman"/>
                        <w:spacing w:val="-6"/>
                        <w:sz w:val="20"/>
                      </w:rPr>
                      <w:t xml:space="preserve"> </w:t>
                    </w:r>
                    <w:r w:rsidR="00134E9D">
                      <w:rPr>
                        <w:rFonts w:ascii="Times New Roman"/>
                        <w:sz w:val="20"/>
                      </w:rPr>
                      <w:t>Scholarship</w:t>
                    </w:r>
                    <w:r w:rsidR="00134E9D">
                      <w:rPr>
                        <w:rFonts w:ascii="Times New Roman"/>
                        <w:spacing w:val="-6"/>
                        <w:sz w:val="20"/>
                      </w:rPr>
                      <w:t xml:space="preserve"> </w:t>
                    </w:r>
                    <w:r w:rsidR="00134E9D">
                      <w:rPr>
                        <w:rFonts w:ascii="Times New Roman"/>
                        <w:spacing w:val="-2"/>
                        <w:sz w:val="20"/>
                      </w:rPr>
                      <w:t>Appl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0592" behindDoc="1" locked="0" layoutInCell="1" allowOverlap="1" wp14:anchorId="1785FA0B" wp14:editId="09D62D0D">
              <wp:simplePos x="0" y="0"/>
              <wp:positionH relativeFrom="page">
                <wp:posOffset>6045200</wp:posOffset>
              </wp:positionH>
              <wp:positionV relativeFrom="page">
                <wp:posOffset>9448165</wp:posOffset>
              </wp:positionV>
              <wp:extent cx="405765" cy="165735"/>
              <wp:effectExtent l="0" t="0" r="0" b="0"/>
              <wp:wrapNone/>
              <wp:docPr id="188696901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53CEB2" w14:textId="77777777" w:rsidR="00134E9D" w:rsidRDefault="00134E9D">
                          <w:pPr>
                            <w:spacing w:before="10"/>
                            <w:ind w:left="2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Page</w:t>
                          </w:r>
                          <w:r>
                            <w:rPr>
                              <w:rFonts w:ascii="Times New Roman"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85FA0B" id="docshape2" o:spid="_x0000_s1027" type="#_x0000_t202" style="position:absolute;margin-left:476pt;margin-top:743.95pt;width:31.95pt;height:13.05pt;z-index:-1584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" filled="f" stroked="f">
              <v:textbox inset="0,0,0,0">
                <w:txbxContent>
                  <w:p w14:paraId="5653CEB2" w14:textId="77777777" w:rsidR="00134E9D" w:rsidRDefault="00134E9D">
                    <w:pPr>
                      <w:spacing w:before="10"/>
                      <w:ind w:left="2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Page</w:t>
                    </w:r>
                    <w:r>
                      <w:rPr>
                        <w:rFonts w:ascii="Times New Roman"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separate"/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t>1</w: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F4A46" w14:textId="362FE31D" w:rsidR="00F9079B" w:rsidRDefault="00C1482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67008" behindDoc="1" locked="0" layoutInCell="1" allowOverlap="1" wp14:anchorId="522F4A47" wp14:editId="23C0AD4E">
              <wp:simplePos x="0" y="0"/>
              <wp:positionH relativeFrom="page">
                <wp:posOffset>904874</wp:posOffset>
              </wp:positionH>
              <wp:positionV relativeFrom="page">
                <wp:posOffset>9448800</wp:posOffset>
              </wp:positionV>
              <wp:extent cx="2886075" cy="228600"/>
              <wp:effectExtent l="0" t="0" r="9525" b="0"/>
              <wp:wrapNone/>
              <wp:docPr id="197576899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6075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F4A49" w14:textId="1283154D" w:rsidR="00F9079B" w:rsidRPr="00A71499" w:rsidRDefault="005C17FA" w:rsidP="00134E9D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202</w:t>
                          </w:r>
                          <w:r w:rsidR="00A221CE">
                            <w:rPr>
                              <w:rFonts w:asciiTheme="minorHAnsi" w:hAnsiTheme="minorHAnsi" w:cstheme="minorHAnsi"/>
                            </w:rPr>
                            <w:t>6</w:t>
                          </w:r>
                          <w:r w:rsidR="00134E9D" w:rsidRPr="00A71499">
                            <w:rPr>
                              <w:rFonts w:asciiTheme="minorHAnsi" w:hAnsiTheme="minorHAnsi" w:cstheme="minorHAnsi"/>
                            </w:rPr>
                            <w:t xml:space="preserve"> Molitoris Leadership</w:t>
                          </w:r>
                          <w:r w:rsidR="00134E9D" w:rsidRPr="00A71499">
                            <w:rPr>
                              <w:rFonts w:asciiTheme="minorHAnsi" w:hAnsiTheme="minorHAnsi" w:cstheme="minorHAnsi"/>
                              <w:spacing w:val="-6"/>
                            </w:rPr>
                            <w:t xml:space="preserve"> </w:t>
                          </w:r>
                          <w:r w:rsidR="00134E9D" w:rsidRPr="00A71499">
                            <w:rPr>
                              <w:rFonts w:asciiTheme="minorHAnsi" w:hAnsiTheme="minorHAnsi" w:cstheme="minorHAnsi"/>
                            </w:rPr>
                            <w:t>Scholarship</w:t>
                          </w:r>
                          <w:r w:rsidR="00134E9D" w:rsidRPr="00A71499">
                            <w:rPr>
                              <w:rFonts w:asciiTheme="minorHAnsi" w:hAnsiTheme="minorHAnsi" w:cstheme="minorHAnsi"/>
                              <w:spacing w:val="-6"/>
                            </w:rPr>
                            <w:t xml:space="preserve"> </w:t>
                          </w:r>
                          <w:r w:rsidR="00134E9D" w:rsidRPr="00A71499">
                            <w:rPr>
                              <w:rFonts w:asciiTheme="minorHAnsi" w:hAnsiTheme="minorHAnsi" w:cstheme="minorHAnsi"/>
                              <w:spacing w:val="-2"/>
                            </w:rPr>
                            <w:t>Appl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2F4A4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71.25pt;margin-top:744pt;width:227.25pt;height:18pt;z-index:-1584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" filled="f" stroked="f">
              <v:textbox inset="0,0,0,0">
                <w:txbxContent>
                  <w:p w14:paraId="522F4A49" w14:textId="1283154D" w:rsidR="00F9079B" w:rsidRPr="00A71499" w:rsidRDefault="005C17FA" w:rsidP="00134E9D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</w:rPr>
                    </w:pPr>
                    <w:r>
                      <w:rPr>
                        <w:rFonts w:asciiTheme="minorHAnsi" w:hAnsiTheme="minorHAnsi" w:cstheme="minorHAnsi"/>
                      </w:rPr>
                      <w:t>202</w:t>
                    </w:r>
                    <w:r w:rsidR="00A221CE">
                      <w:rPr>
                        <w:rFonts w:asciiTheme="minorHAnsi" w:hAnsiTheme="minorHAnsi" w:cstheme="minorHAnsi"/>
                      </w:rPr>
                      <w:t>6</w:t>
                    </w:r>
                    <w:r w:rsidR="00134E9D" w:rsidRPr="00A71499">
                      <w:rPr>
                        <w:rFonts w:asciiTheme="minorHAnsi" w:hAnsiTheme="minorHAnsi" w:cstheme="minorHAnsi"/>
                      </w:rPr>
                      <w:t xml:space="preserve"> Molitoris Leadership</w:t>
                    </w:r>
                    <w:r w:rsidR="00134E9D" w:rsidRPr="00A71499">
                      <w:rPr>
                        <w:rFonts w:asciiTheme="minorHAnsi" w:hAnsiTheme="minorHAnsi" w:cstheme="minorHAnsi"/>
                        <w:spacing w:val="-6"/>
                      </w:rPr>
                      <w:t xml:space="preserve"> </w:t>
                    </w:r>
                    <w:r w:rsidR="00134E9D" w:rsidRPr="00A71499">
                      <w:rPr>
                        <w:rFonts w:asciiTheme="minorHAnsi" w:hAnsiTheme="minorHAnsi" w:cstheme="minorHAnsi"/>
                      </w:rPr>
                      <w:t>Scholarship</w:t>
                    </w:r>
                    <w:r w:rsidR="00134E9D" w:rsidRPr="00A71499">
                      <w:rPr>
                        <w:rFonts w:asciiTheme="minorHAnsi" w:hAnsiTheme="minorHAnsi" w:cstheme="minorHAnsi"/>
                        <w:spacing w:val="-6"/>
                      </w:rPr>
                      <w:t xml:space="preserve"> </w:t>
                    </w:r>
                    <w:r w:rsidR="00134E9D" w:rsidRPr="00A71499">
                      <w:rPr>
                        <w:rFonts w:asciiTheme="minorHAnsi" w:hAnsiTheme="minorHAnsi" w:cstheme="minorHAnsi"/>
                        <w:spacing w:val="-2"/>
                      </w:rPr>
                      <w:t>Appl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67520" behindDoc="1" locked="0" layoutInCell="1" allowOverlap="1" wp14:anchorId="522F4A48" wp14:editId="7E936357">
              <wp:simplePos x="0" y="0"/>
              <wp:positionH relativeFrom="page">
                <wp:posOffset>6045200</wp:posOffset>
              </wp:positionH>
              <wp:positionV relativeFrom="page">
                <wp:posOffset>9448165</wp:posOffset>
              </wp:positionV>
              <wp:extent cx="405765" cy="165735"/>
              <wp:effectExtent l="0" t="0" r="0" b="0"/>
              <wp:wrapNone/>
              <wp:docPr id="417027435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F4A4A" w14:textId="77777777" w:rsidR="00F9079B" w:rsidRPr="00A71499" w:rsidRDefault="00013ABA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</w:rPr>
                          </w:pPr>
                          <w:r w:rsidRPr="00A71499">
                            <w:rPr>
                              <w:rFonts w:asciiTheme="minorHAnsi" w:hAnsiTheme="minorHAnsi" w:cstheme="minorHAnsi"/>
                            </w:rPr>
                            <w:t>Page</w:t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4"/>
                            </w:rPr>
                            <w:t xml:space="preserve"> </w:t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10"/>
                            </w:rPr>
                            <w:fldChar w:fldCharType="begin"/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10"/>
                            </w:rPr>
                            <w:instrText xml:space="preserve"> PAGE </w:instrText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10"/>
                            </w:rPr>
                            <w:fldChar w:fldCharType="separate"/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10"/>
                            </w:rPr>
                            <w:t>1</w:t>
                          </w:r>
                          <w:r w:rsidRPr="00A71499">
                            <w:rPr>
                              <w:rFonts w:asciiTheme="minorHAnsi" w:hAnsiTheme="minorHAnsi" w:cstheme="minorHAns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2F4A48" id="_x0000_s1029" type="#_x0000_t202" style="position:absolute;margin-left:476pt;margin-top:743.95pt;width:31.95pt;height:13.05pt;z-index:-1584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" filled="f" stroked="f">
              <v:textbox inset="0,0,0,0">
                <w:txbxContent>
                  <w:p w14:paraId="522F4A4A" w14:textId="77777777" w:rsidR="00F9079B" w:rsidRPr="00A71499" w:rsidRDefault="00013ABA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</w:rPr>
                    </w:pPr>
                    <w:r w:rsidRPr="00A71499">
                      <w:rPr>
                        <w:rFonts w:asciiTheme="minorHAnsi" w:hAnsiTheme="minorHAnsi" w:cstheme="minorHAnsi"/>
                      </w:rPr>
                      <w:t>Page</w:t>
                    </w:r>
                    <w:r w:rsidRPr="00A71499">
                      <w:rPr>
                        <w:rFonts w:asciiTheme="minorHAnsi" w:hAnsiTheme="minorHAnsi" w:cstheme="minorHAnsi"/>
                        <w:spacing w:val="-4"/>
                      </w:rPr>
                      <w:t xml:space="preserve"> </w:t>
                    </w:r>
                    <w:r w:rsidRPr="00A71499">
                      <w:rPr>
                        <w:rFonts w:asciiTheme="minorHAnsi" w:hAnsiTheme="minorHAnsi" w:cstheme="minorHAnsi"/>
                        <w:spacing w:val="-10"/>
                      </w:rPr>
                      <w:fldChar w:fldCharType="begin"/>
                    </w:r>
                    <w:r w:rsidRPr="00A71499">
                      <w:rPr>
                        <w:rFonts w:asciiTheme="minorHAnsi" w:hAnsiTheme="minorHAnsi" w:cstheme="minorHAnsi"/>
                        <w:spacing w:val="-10"/>
                      </w:rPr>
                      <w:instrText xml:space="preserve"> PAGE </w:instrText>
                    </w:r>
                    <w:r w:rsidRPr="00A71499">
                      <w:rPr>
                        <w:rFonts w:asciiTheme="minorHAnsi" w:hAnsiTheme="minorHAnsi" w:cstheme="minorHAnsi"/>
                        <w:spacing w:val="-10"/>
                      </w:rPr>
                      <w:fldChar w:fldCharType="separate"/>
                    </w:r>
                    <w:r w:rsidRPr="00A71499">
                      <w:rPr>
                        <w:rFonts w:asciiTheme="minorHAnsi" w:hAnsiTheme="minorHAnsi" w:cstheme="minorHAnsi"/>
                        <w:spacing w:val="-10"/>
                      </w:rPr>
                      <w:t>1</w:t>
                    </w:r>
                    <w:r w:rsidRPr="00A71499">
                      <w:rPr>
                        <w:rFonts w:asciiTheme="minorHAnsi" w:hAnsiTheme="minorHAnsi" w:cstheme="minorHAns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E003E" w14:textId="77777777" w:rsidR="00A7771E" w:rsidRDefault="00A7771E">
      <w:r>
        <w:separator/>
      </w:r>
    </w:p>
  </w:footnote>
  <w:footnote w:type="continuationSeparator" w:id="0">
    <w:p w14:paraId="3A4DF8A2" w14:textId="77777777" w:rsidR="00A7771E" w:rsidRDefault="00A777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20362"/>
    <w:multiLevelType w:val="hybridMultilevel"/>
    <w:tmpl w:val="D8BC3CBA"/>
    <w:lvl w:ilvl="0" w:tplc="37A63BC0">
      <w:start w:val="1"/>
      <w:numFmt w:val="lowerLetter"/>
      <w:lvlText w:val="%1."/>
      <w:lvlJc w:val="left"/>
      <w:pPr>
        <w:ind w:left="48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AAA8A450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179294C2">
      <w:start w:val="1"/>
      <w:numFmt w:val="decimal"/>
      <w:lvlText w:val="%3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640ED3E0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E53A7170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69D69EAE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1F5216D2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C9880CDE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E0281BC6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25FB4632"/>
    <w:multiLevelType w:val="hybridMultilevel"/>
    <w:tmpl w:val="819266B4"/>
    <w:lvl w:ilvl="0" w:tplc="85BCEC58">
      <w:start w:val="1"/>
      <w:numFmt w:val="lowerLetter"/>
      <w:lvlText w:val="%1."/>
      <w:lvlJc w:val="left"/>
      <w:pPr>
        <w:ind w:left="479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8FA065DA">
      <w:start w:val="1"/>
      <w:numFmt w:val="upperRoman"/>
      <w:lvlText w:val="%2."/>
      <w:lvlJc w:val="left"/>
      <w:pPr>
        <w:ind w:left="480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C0E23626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CCD2145E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B3DC77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C8E2204C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5D6EE32E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1004ADB0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B7443AFC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4F705059"/>
    <w:multiLevelType w:val="hybridMultilevel"/>
    <w:tmpl w:val="BDBC5646"/>
    <w:lvl w:ilvl="0" w:tplc="0409000F">
      <w:start w:val="1"/>
      <w:numFmt w:val="decimal"/>
      <w:lvlText w:val="%1."/>
      <w:lvlJc w:val="left"/>
      <w:pPr>
        <w:ind w:left="600" w:hanging="360"/>
      </w:pPr>
      <w:rPr>
        <w:rFonts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7B287112"/>
    <w:multiLevelType w:val="hybridMultilevel"/>
    <w:tmpl w:val="A61E358A"/>
    <w:lvl w:ilvl="0" w:tplc="75188394">
      <w:start w:val="1"/>
      <w:numFmt w:val="lowerLetter"/>
      <w:lvlText w:val="%1."/>
      <w:lvlJc w:val="left"/>
      <w:pPr>
        <w:ind w:left="479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80ACC6C8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2" w:tplc="7B48D924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BBD091E8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138EA9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EB70C928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93D02716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EC5E4FFC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CC5469F8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num w:numId="1" w16cid:durableId="453519976">
    <w:abstractNumId w:val="3"/>
  </w:num>
  <w:num w:numId="2" w16cid:durableId="399983688">
    <w:abstractNumId w:val="1"/>
  </w:num>
  <w:num w:numId="3" w16cid:durableId="836194025">
    <w:abstractNumId w:val="0"/>
  </w:num>
  <w:num w:numId="4" w16cid:durableId="505367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zExM7YwMbIwt7RQ0lEKTi0uzszPAykwrQUA29UhOywAAAA="/>
  </w:docVars>
  <w:rsids>
    <w:rsidRoot w:val="00F9079B"/>
    <w:rsid w:val="00013ABA"/>
    <w:rsid w:val="00030EAA"/>
    <w:rsid w:val="000639D4"/>
    <w:rsid w:val="00134E9D"/>
    <w:rsid w:val="00194271"/>
    <w:rsid w:val="00254254"/>
    <w:rsid w:val="002732CB"/>
    <w:rsid w:val="002A29B8"/>
    <w:rsid w:val="00375BF6"/>
    <w:rsid w:val="005C17FA"/>
    <w:rsid w:val="00626CA6"/>
    <w:rsid w:val="0064422A"/>
    <w:rsid w:val="006738E3"/>
    <w:rsid w:val="006C524F"/>
    <w:rsid w:val="007103B6"/>
    <w:rsid w:val="007F1E72"/>
    <w:rsid w:val="008F2E1C"/>
    <w:rsid w:val="009216A5"/>
    <w:rsid w:val="009712CE"/>
    <w:rsid w:val="00987BE0"/>
    <w:rsid w:val="0099233B"/>
    <w:rsid w:val="00996022"/>
    <w:rsid w:val="009B1840"/>
    <w:rsid w:val="00A221CE"/>
    <w:rsid w:val="00A71499"/>
    <w:rsid w:val="00A7771E"/>
    <w:rsid w:val="00B673B8"/>
    <w:rsid w:val="00B943FB"/>
    <w:rsid w:val="00C14825"/>
    <w:rsid w:val="00C232E9"/>
    <w:rsid w:val="00CB6BB2"/>
    <w:rsid w:val="00E937E8"/>
    <w:rsid w:val="00EE3266"/>
    <w:rsid w:val="00F2330D"/>
    <w:rsid w:val="00F9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F49A5"/>
  <w15:docId w15:val="{2D31730A-FF8A-41B2-9721-9CAD55BA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link w:val="Heading1Char"/>
    <w:uiPriority w:val="9"/>
    <w:qFormat/>
    <w:pPr>
      <w:ind w:left="479" w:hanging="361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8" w:lineRule="exact"/>
      <w:ind w:left="15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33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30D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F233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30D"/>
    <w:rPr>
      <w:rFonts w:ascii="Century Gothic" w:eastAsia="Century Gothic" w:hAnsi="Century Gothic" w:cs="Century Gothic"/>
    </w:rPr>
  </w:style>
  <w:style w:type="character" w:customStyle="1" w:styleId="Heading1Char">
    <w:name w:val="Heading 1 Char"/>
    <w:basedOn w:val="DefaultParagraphFont"/>
    <w:link w:val="Heading1"/>
    <w:uiPriority w:val="9"/>
    <w:rsid w:val="00F2330D"/>
    <w:rPr>
      <w:rFonts w:ascii="Calibri" w:eastAsia="Calibri" w:hAnsi="Calibri" w:cs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F2330D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8F2E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6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outhCarolinaWTS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DD4383-72BB-480A-BBEF-4574B23FF8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9005D5-0EE7-4403-B83C-55CCBA21A2C3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3.xml><?xml version="1.0" encoding="utf-8"?>
<ds:datastoreItem xmlns:ds="http://schemas.openxmlformats.org/officeDocument/2006/customXml" ds:itemID="{FFEE61F1-8B56-4B3C-B298-3A4B45581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616</Words>
  <Characters>3609</Characters>
  <Application>Microsoft Office Word</Application>
  <DocSecurity>0</DocSecurity>
  <Lines>13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Undergraduate Scholarship</vt:lpstr>
    </vt:vector>
  </TitlesOfParts>
  <Company>CH2M HILL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Undergraduate Scholarship</dc:title>
  <dc:creator>Barbara A. Stiles</dc:creator>
  <dc:description>ALT-F11 says it's groovie!</dc:description>
  <cp:lastModifiedBy>Candace Hladick</cp:lastModifiedBy>
  <cp:revision>9</cp:revision>
  <dcterms:created xsi:type="dcterms:W3CDTF">2025-05-28T14:24:00Z</dcterms:created>
  <dcterms:modified xsi:type="dcterms:W3CDTF">2026-03-1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21.5.92</vt:lpwstr>
  </property>
  <property fmtid="{D5CDD505-2E9C-101B-9397-08002B2CF9AE}" pid="6" name="SourceModified">
    <vt:lpwstr/>
  </property>
  <property fmtid="{D5CDD505-2E9C-101B-9397-08002B2CF9AE}" pid="7" name="ContentTypeId">
    <vt:lpwstr>0x010100AD65715838A3414397A0D0E9026F3402</vt:lpwstr>
  </property>
  <property fmtid="{D5CDD505-2E9C-101B-9397-08002B2CF9AE}" pid="8" name="GrammarlyDocumentId">
    <vt:lpwstr>f13ea3d54418e9178e086f609875e59d51a1048f77ed440abf81cafaff1554f3</vt:lpwstr>
  </property>
</Properties>
</file>